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27513" w:rsidRDefault="00FC67F1" w:rsidP="00F2701B">
      <w:pPr>
        <w:spacing w:after="0" w:line="240" w:lineRule="auto"/>
        <w:jc w:val="center"/>
        <w:rPr>
          <w:rFonts w:ascii="Arial Black" w:hAnsi="Arial Black" w:cs="Arial"/>
          <w:sz w:val="32"/>
          <w:szCs w:val="18"/>
        </w:rPr>
      </w:pPr>
      <w:r>
        <w:rPr>
          <w:rFonts w:ascii="Arial Black" w:hAnsi="Arial Black" w:cs="Arial"/>
          <w:sz w:val="32"/>
          <w:szCs w:val="18"/>
        </w:rPr>
        <w:t>Admission</w:t>
      </w:r>
      <w:r w:rsidR="00DE4AE7" w:rsidRPr="00BF70EA">
        <w:rPr>
          <w:rFonts w:ascii="Arial Black" w:hAnsi="Arial Black" w:cs="Arial"/>
          <w:sz w:val="32"/>
          <w:szCs w:val="18"/>
        </w:rPr>
        <w:t xml:space="preserve"> Form for Ph. D. </w:t>
      </w:r>
      <w:r w:rsidR="003B0322">
        <w:rPr>
          <w:rFonts w:ascii="Arial Black" w:hAnsi="Arial Black" w:cs="Arial"/>
          <w:sz w:val="32"/>
          <w:szCs w:val="18"/>
        </w:rPr>
        <w:t>Course</w:t>
      </w:r>
    </w:p>
    <w:p w:rsidR="00774843" w:rsidRPr="00D55BAB" w:rsidRDefault="00D55BAB" w:rsidP="00D55BAB">
      <w:pPr>
        <w:spacing w:after="0" w:line="240" w:lineRule="auto"/>
        <w:jc w:val="center"/>
        <w:rPr>
          <w:rFonts w:ascii="Arial Black" w:hAnsi="Arial Black" w:cs="Arial"/>
          <w:sz w:val="30"/>
          <w:szCs w:val="18"/>
        </w:rPr>
      </w:pPr>
      <w:r w:rsidRPr="00D55BAB">
        <w:rPr>
          <w:rFonts w:ascii="Arial Black" w:hAnsi="Arial Black" w:cs="Arial"/>
          <w:sz w:val="30"/>
          <w:szCs w:val="18"/>
        </w:rPr>
        <w:t>(National Fellowship – Category1)</w:t>
      </w:r>
    </w:p>
    <w:p w:rsidR="00F2701B" w:rsidRDefault="00F2701B" w:rsidP="00F2701B">
      <w:pPr>
        <w:jc w:val="center"/>
        <w:rPr>
          <w:rFonts w:ascii="Trebuchet MS" w:hAnsi="Trebuchet MS"/>
          <w:i/>
          <w:sz w:val="18"/>
        </w:rPr>
      </w:pPr>
      <w:r>
        <w:rPr>
          <w:rFonts w:ascii="Trebuchet MS" w:hAnsi="Trebuchet MS"/>
          <w:i/>
          <w:sz w:val="18"/>
        </w:rPr>
        <w:t>(</w:t>
      </w:r>
      <w:r>
        <w:rPr>
          <w:rFonts w:ascii="Trebuchet MS" w:hAnsi="Trebuchet MS"/>
          <w:i/>
        </w:rPr>
        <w:t>Please type information; hand-written applications will not be considered</w:t>
      </w:r>
      <w:r>
        <w:rPr>
          <w:rFonts w:ascii="Trebuchet MS" w:hAnsi="Trebuchet MS"/>
          <w:i/>
          <w:sz w:val="18"/>
        </w:rPr>
        <w:t>)</w:t>
      </w:r>
    </w:p>
    <w:tbl>
      <w:tblPr>
        <w:tblStyle w:val="TableGrid"/>
        <w:tblW w:w="10441" w:type="dxa"/>
        <w:tblLook w:val="04A0" w:firstRow="1" w:lastRow="0" w:firstColumn="1" w:lastColumn="0" w:noHBand="0" w:noVBand="1"/>
      </w:tblPr>
      <w:tblGrid>
        <w:gridCol w:w="2929"/>
        <w:gridCol w:w="1602"/>
        <w:gridCol w:w="5910"/>
      </w:tblGrid>
      <w:tr w:rsidR="00527C72" w:rsidRPr="00BF70EA" w:rsidTr="00A04834">
        <w:trPr>
          <w:trHeight w:val="383"/>
        </w:trPr>
        <w:tc>
          <w:tcPr>
            <w:tcW w:w="10441" w:type="dxa"/>
            <w:gridSpan w:val="3"/>
            <w:shd w:val="clear" w:color="auto" w:fill="FBE4D5" w:themeFill="accent2" w:themeFillTint="33"/>
          </w:tcPr>
          <w:p w:rsidR="00527C72" w:rsidRPr="00BF70EA" w:rsidRDefault="00F2701B" w:rsidP="00527C72">
            <w:pPr>
              <w:jc w:val="center"/>
              <w:rPr>
                <w:rFonts w:ascii="Arial Black" w:hAnsi="Arial Black" w:cs="Arial"/>
                <w:sz w:val="24"/>
                <w:szCs w:val="24"/>
              </w:rPr>
            </w:pPr>
            <w:r>
              <w:rPr>
                <w:rFonts w:ascii="Arial Black" w:hAnsi="Arial Black" w:cs="Arial"/>
                <w:sz w:val="24"/>
                <w:szCs w:val="24"/>
              </w:rPr>
              <w:t>Personal Data</w:t>
            </w:r>
          </w:p>
        </w:tc>
      </w:tr>
      <w:tr w:rsidR="00EC018A" w:rsidRPr="00BF70EA" w:rsidTr="00E73447">
        <w:trPr>
          <w:trHeight w:val="362"/>
        </w:trPr>
        <w:tc>
          <w:tcPr>
            <w:tcW w:w="2929" w:type="dxa"/>
            <w:vAlign w:val="center"/>
          </w:tcPr>
          <w:p w:rsidR="00FC67F1" w:rsidRPr="00FC67F1" w:rsidRDefault="00FC67F1" w:rsidP="00FC67F1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FC67F1">
              <w:rPr>
                <w:rFonts w:ascii="Arial Rounded MT Bold" w:hAnsi="Arial Rounded MT Bold" w:cs="Arial"/>
                <w:sz w:val="18"/>
                <w:szCs w:val="18"/>
              </w:rPr>
              <w:t>Name of the candidate</w:t>
            </w:r>
          </w:p>
          <w:p w:rsidR="00EC018A" w:rsidRDefault="00FC67F1" w:rsidP="00FC67F1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FC67F1">
              <w:rPr>
                <w:rFonts w:ascii="Arial Rounded MT Bold" w:hAnsi="Arial Rounded MT Bold" w:cs="Arial"/>
                <w:sz w:val="18"/>
                <w:szCs w:val="18"/>
              </w:rPr>
              <w:t>(in block letters, as per Master’s Certificate)</w:t>
            </w:r>
          </w:p>
          <w:p w:rsidR="00D1734E" w:rsidRPr="00BF70EA" w:rsidRDefault="00D1734E" w:rsidP="00FC67F1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7512" w:type="dxa"/>
            <w:gridSpan w:val="2"/>
          </w:tcPr>
          <w:p w:rsidR="00EC018A" w:rsidRPr="00BF70EA" w:rsidRDefault="00EC018A" w:rsidP="00EC018A">
            <w:pPr>
              <w:spacing w:before="240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FC67F1" w:rsidRPr="00BF70EA" w:rsidTr="00622356">
        <w:trPr>
          <w:trHeight w:val="383"/>
        </w:trPr>
        <w:tc>
          <w:tcPr>
            <w:tcW w:w="2929" w:type="dxa"/>
            <w:vAlign w:val="center"/>
          </w:tcPr>
          <w:p w:rsidR="00FC67F1" w:rsidRDefault="00FC67F1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Ap</w:t>
            </w:r>
            <w:r w:rsidR="00950296">
              <w:rPr>
                <w:rFonts w:ascii="Arial Rounded MT Bold" w:hAnsi="Arial Rounded MT Bold" w:cs="Arial"/>
                <w:sz w:val="18"/>
                <w:szCs w:val="18"/>
              </w:rPr>
              <w:t>plication number:</w:t>
            </w:r>
            <w:r>
              <w:rPr>
                <w:rFonts w:ascii="Arial Rounded MT Bold" w:hAnsi="Arial Rounded MT Bold" w:cs="Arial"/>
                <w:sz w:val="18"/>
                <w:szCs w:val="18"/>
              </w:rPr>
              <w:t xml:space="preserve"> </w:t>
            </w:r>
          </w:p>
          <w:p w:rsidR="00FC67F1" w:rsidRPr="00BF70EA" w:rsidRDefault="00FC67F1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7512" w:type="dxa"/>
            <w:gridSpan w:val="2"/>
          </w:tcPr>
          <w:p w:rsidR="00FC67F1" w:rsidRDefault="00FC67F1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950296" w:rsidRDefault="00950296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950296" w:rsidRPr="00BF70EA" w:rsidRDefault="00950296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950296" w:rsidRPr="00A04834" w:rsidTr="00D92F94">
        <w:trPr>
          <w:trHeight w:val="362"/>
        </w:trPr>
        <w:tc>
          <w:tcPr>
            <w:tcW w:w="10441" w:type="dxa"/>
            <w:gridSpan w:val="3"/>
            <w:shd w:val="clear" w:color="auto" w:fill="FBE4D5" w:themeFill="accent2" w:themeFillTint="33"/>
          </w:tcPr>
          <w:p w:rsidR="00950296" w:rsidRPr="00A04834" w:rsidRDefault="00950296" w:rsidP="00D92F94">
            <w:pPr>
              <w:jc w:val="center"/>
              <w:rPr>
                <w:rFonts w:ascii="Arial Black" w:hAnsi="Arial Black" w:cs="Arial"/>
                <w:sz w:val="24"/>
                <w:szCs w:val="24"/>
              </w:rPr>
            </w:pPr>
            <w:r w:rsidRPr="00A04834">
              <w:rPr>
                <w:rFonts w:ascii="Arial Black" w:hAnsi="Arial Black" w:cs="Arial"/>
                <w:sz w:val="24"/>
                <w:szCs w:val="24"/>
              </w:rPr>
              <w:t xml:space="preserve">Proposed </w:t>
            </w:r>
            <w:r>
              <w:rPr>
                <w:rFonts w:ascii="Arial Black" w:hAnsi="Arial Black" w:cs="Arial"/>
                <w:sz w:val="24"/>
                <w:szCs w:val="24"/>
              </w:rPr>
              <w:t xml:space="preserve">PhD </w:t>
            </w:r>
            <w:r w:rsidRPr="00A04834">
              <w:rPr>
                <w:rFonts w:ascii="Arial Black" w:hAnsi="Arial Black" w:cs="Arial"/>
                <w:sz w:val="24"/>
                <w:szCs w:val="24"/>
              </w:rPr>
              <w:t>Research Data</w:t>
            </w:r>
          </w:p>
        </w:tc>
      </w:tr>
      <w:tr w:rsidR="00950296" w:rsidRPr="00BF70EA" w:rsidTr="00D92F94">
        <w:trPr>
          <w:trHeight w:val="836"/>
        </w:trPr>
        <w:tc>
          <w:tcPr>
            <w:tcW w:w="10441" w:type="dxa"/>
            <w:gridSpan w:val="3"/>
          </w:tcPr>
          <w:p w:rsidR="00950296" w:rsidRPr="00BF70EA" w:rsidRDefault="00950296" w:rsidP="00D92F94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 xml:space="preserve">Proposed PhD research area: </w:t>
            </w:r>
          </w:p>
          <w:p w:rsidR="00950296" w:rsidRDefault="00950296" w:rsidP="00D92F94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950296" w:rsidRDefault="00950296" w:rsidP="00D92F94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950296" w:rsidRDefault="00950296" w:rsidP="00D92F94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D1734E" w:rsidRDefault="00D1734E" w:rsidP="00D92F94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D1734E" w:rsidRDefault="00D1734E" w:rsidP="00D92F94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950296" w:rsidRPr="00BF70EA" w:rsidRDefault="00950296" w:rsidP="00D92F94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950296" w:rsidRPr="00BF70EA" w:rsidTr="00D92F94">
        <w:trPr>
          <w:trHeight w:val="362"/>
        </w:trPr>
        <w:tc>
          <w:tcPr>
            <w:tcW w:w="4531" w:type="dxa"/>
            <w:gridSpan w:val="2"/>
            <w:tcBorders>
              <w:bottom w:val="single" w:sz="4" w:space="0" w:color="auto"/>
            </w:tcBorders>
          </w:tcPr>
          <w:p w:rsidR="00950296" w:rsidRPr="00BF70EA" w:rsidRDefault="00950296" w:rsidP="00D92F94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Institution and Department</w:t>
            </w:r>
            <w:r>
              <w:rPr>
                <w:rFonts w:ascii="Arial Rounded MT Bold" w:hAnsi="Arial Rounded MT Bold" w:cs="Arial"/>
                <w:sz w:val="18"/>
                <w:szCs w:val="18"/>
              </w:rPr>
              <w:t>/lab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 in which the candidate proposes to work and prepare thesis:</w:t>
            </w:r>
          </w:p>
          <w:p w:rsidR="00950296" w:rsidRDefault="00950296" w:rsidP="00D92F94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950296" w:rsidRDefault="00950296" w:rsidP="00D92F94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950296" w:rsidRDefault="00950296" w:rsidP="00D92F94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950296" w:rsidRDefault="00950296" w:rsidP="00D92F94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B55548" w:rsidRDefault="00B55548" w:rsidP="00D92F94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950296" w:rsidRDefault="00950296" w:rsidP="00D92F94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950296" w:rsidRDefault="00950296" w:rsidP="00D92F94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950296" w:rsidRPr="00BF70EA" w:rsidRDefault="00950296" w:rsidP="00D92F94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5910" w:type="dxa"/>
            <w:tcBorders>
              <w:bottom w:val="single" w:sz="4" w:space="0" w:color="auto"/>
            </w:tcBorders>
          </w:tcPr>
          <w:p w:rsidR="00950296" w:rsidRPr="00BF70EA" w:rsidRDefault="00950296" w:rsidP="00D92F94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950296" w:rsidRPr="00BF70EA" w:rsidTr="00D92F94">
        <w:trPr>
          <w:trHeight w:val="362"/>
        </w:trPr>
        <w:tc>
          <w:tcPr>
            <w:tcW w:w="10441" w:type="dxa"/>
            <w:gridSpan w:val="3"/>
            <w:tcBorders>
              <w:bottom w:val="single" w:sz="4" w:space="0" w:color="auto"/>
            </w:tcBorders>
          </w:tcPr>
          <w:p w:rsidR="00950296" w:rsidRDefault="00950296" w:rsidP="00D92F94">
            <w:pPr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950296" w:rsidRDefault="00950296" w:rsidP="00D92F94">
            <w:pPr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I hereby declare that the information that I have furnished herein is true to the best of my knowledge.</w:t>
            </w:r>
          </w:p>
          <w:p w:rsidR="00950296" w:rsidRPr="00BF70EA" w:rsidRDefault="00950296" w:rsidP="00D92F94">
            <w:pPr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950296" w:rsidRPr="00BF70EA" w:rsidTr="00D92F94">
        <w:trPr>
          <w:trHeight w:val="362"/>
        </w:trPr>
        <w:tc>
          <w:tcPr>
            <w:tcW w:w="10441" w:type="dxa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950296" w:rsidRDefault="00950296" w:rsidP="00D92F94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950296" w:rsidRDefault="00950296" w:rsidP="00D92F94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950296" w:rsidRPr="00BF70EA" w:rsidRDefault="00950296" w:rsidP="00D92F94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Date:</w:t>
            </w:r>
          </w:p>
        </w:tc>
      </w:tr>
      <w:tr w:rsidR="00950296" w:rsidRPr="00C25448" w:rsidTr="00D92F94">
        <w:trPr>
          <w:trHeight w:val="362"/>
        </w:trPr>
        <w:tc>
          <w:tcPr>
            <w:tcW w:w="10441" w:type="dxa"/>
            <w:gridSpan w:val="3"/>
            <w:tcBorders>
              <w:top w:val="nil"/>
              <w:bottom w:val="single" w:sz="4" w:space="0" w:color="auto"/>
            </w:tcBorders>
          </w:tcPr>
          <w:p w:rsidR="00950296" w:rsidRDefault="00950296" w:rsidP="00D92F94">
            <w:pPr>
              <w:tabs>
                <w:tab w:val="left" w:pos="7087"/>
              </w:tabs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950296" w:rsidRDefault="00950296" w:rsidP="00D92F94">
            <w:pPr>
              <w:tabs>
                <w:tab w:val="left" w:pos="7087"/>
              </w:tabs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Place: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ab/>
            </w:r>
          </w:p>
          <w:p w:rsidR="00950296" w:rsidRDefault="00950296" w:rsidP="00D92F94">
            <w:pPr>
              <w:tabs>
                <w:tab w:val="left" w:pos="7087"/>
              </w:tabs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B55548" w:rsidRDefault="00B55548" w:rsidP="00D92F94">
            <w:pPr>
              <w:tabs>
                <w:tab w:val="left" w:pos="7087"/>
              </w:tabs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950296" w:rsidRDefault="00950296" w:rsidP="00D92F94">
            <w:pPr>
              <w:tabs>
                <w:tab w:val="left" w:pos="7087"/>
              </w:tabs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950296" w:rsidRDefault="00950296" w:rsidP="00D92F94">
            <w:pPr>
              <w:tabs>
                <w:tab w:val="left" w:pos="7087"/>
              </w:tabs>
              <w:rPr>
                <w:rFonts w:ascii="Arial Rounded MT Bold" w:hAnsi="Arial Rounded MT Bold" w:cs="Arial"/>
                <w:b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ab/>
            </w:r>
            <w:r w:rsidRPr="00C25448">
              <w:rPr>
                <w:rFonts w:ascii="Arial Rounded MT Bold" w:hAnsi="Arial Rounded MT Bold" w:cs="Arial"/>
                <w:b/>
                <w:sz w:val="18"/>
                <w:szCs w:val="18"/>
              </w:rPr>
              <w:t>Signature of the Candidate</w:t>
            </w:r>
          </w:p>
          <w:p w:rsidR="00950296" w:rsidRPr="00C25448" w:rsidRDefault="00950296" w:rsidP="00D92F94">
            <w:pPr>
              <w:tabs>
                <w:tab w:val="left" w:pos="7087"/>
              </w:tabs>
              <w:rPr>
                <w:rFonts w:ascii="Arial Rounded MT Bold" w:hAnsi="Arial Rounded MT Bold" w:cs="Arial"/>
                <w:b/>
                <w:sz w:val="18"/>
                <w:szCs w:val="18"/>
              </w:rPr>
            </w:pPr>
          </w:p>
        </w:tc>
      </w:tr>
    </w:tbl>
    <w:p w:rsidR="00A769A4" w:rsidRDefault="00A769A4"/>
    <w:p w:rsidR="00FC67F1" w:rsidRDefault="00FC67F1"/>
    <w:p w:rsidR="00FC67F1" w:rsidRDefault="00FC67F1"/>
    <w:p w:rsidR="00D75B96" w:rsidRDefault="00D75B96">
      <w:r>
        <w:br w:type="page"/>
      </w:r>
    </w:p>
    <w:tbl>
      <w:tblPr>
        <w:tblStyle w:val="TableGrid"/>
        <w:tblW w:w="10441" w:type="dxa"/>
        <w:tblLook w:val="04A0" w:firstRow="1" w:lastRow="0" w:firstColumn="1" w:lastColumn="0" w:noHBand="0" w:noVBand="1"/>
      </w:tblPr>
      <w:tblGrid>
        <w:gridCol w:w="705"/>
        <w:gridCol w:w="4100"/>
        <w:gridCol w:w="1753"/>
        <w:gridCol w:w="1925"/>
        <w:gridCol w:w="1958"/>
      </w:tblGrid>
      <w:tr w:rsidR="00D14489" w:rsidRPr="00A04834" w:rsidTr="002B02DF">
        <w:trPr>
          <w:trHeight w:val="362"/>
        </w:trPr>
        <w:tc>
          <w:tcPr>
            <w:tcW w:w="10441" w:type="dxa"/>
            <w:gridSpan w:val="5"/>
            <w:tcBorders>
              <w:top w:val="single" w:sz="4" w:space="0" w:color="auto"/>
            </w:tcBorders>
            <w:shd w:val="clear" w:color="auto" w:fill="FBE4D5" w:themeFill="accent2" w:themeFillTint="33"/>
            <w:vAlign w:val="center"/>
          </w:tcPr>
          <w:p w:rsidR="00D14489" w:rsidRPr="00A04834" w:rsidRDefault="00D14489" w:rsidP="002B02DF">
            <w:pPr>
              <w:spacing w:line="360" w:lineRule="auto"/>
              <w:jc w:val="center"/>
              <w:rPr>
                <w:rFonts w:ascii="Arial Black" w:hAnsi="Arial Black" w:cs="Arial"/>
                <w:sz w:val="24"/>
                <w:szCs w:val="24"/>
              </w:rPr>
            </w:pPr>
            <w:r w:rsidRPr="00A04834">
              <w:rPr>
                <w:rFonts w:ascii="Arial Black" w:hAnsi="Arial Black" w:cs="Arial"/>
                <w:sz w:val="24"/>
                <w:szCs w:val="24"/>
              </w:rPr>
              <w:lastRenderedPageBreak/>
              <w:t>Declaration by the Guide</w:t>
            </w:r>
          </w:p>
        </w:tc>
      </w:tr>
      <w:tr w:rsidR="00D14489" w:rsidRPr="00BF70EA" w:rsidTr="00C25448">
        <w:trPr>
          <w:trHeight w:val="362"/>
        </w:trPr>
        <w:tc>
          <w:tcPr>
            <w:tcW w:w="10441" w:type="dxa"/>
            <w:gridSpan w:val="5"/>
          </w:tcPr>
          <w:p w:rsidR="00D14489" w:rsidRPr="00BF70EA" w:rsidRDefault="00D1448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Name of the Guide:</w:t>
            </w:r>
          </w:p>
        </w:tc>
      </w:tr>
      <w:tr w:rsidR="00D14489" w:rsidRPr="00BF70EA" w:rsidTr="00C25448">
        <w:trPr>
          <w:trHeight w:val="362"/>
        </w:trPr>
        <w:tc>
          <w:tcPr>
            <w:tcW w:w="10441" w:type="dxa"/>
            <w:gridSpan w:val="5"/>
          </w:tcPr>
          <w:p w:rsidR="00D14489" w:rsidRPr="00BF70EA" w:rsidRDefault="00D1448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Designation:</w:t>
            </w:r>
          </w:p>
        </w:tc>
      </w:tr>
      <w:tr w:rsidR="00D14489" w:rsidRPr="00BF70EA" w:rsidTr="00C25448">
        <w:trPr>
          <w:trHeight w:val="362"/>
        </w:trPr>
        <w:tc>
          <w:tcPr>
            <w:tcW w:w="10441" w:type="dxa"/>
            <w:gridSpan w:val="5"/>
          </w:tcPr>
          <w:p w:rsidR="00D14489" w:rsidRPr="00BF70EA" w:rsidRDefault="00D1448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Office Address:</w:t>
            </w:r>
          </w:p>
          <w:p w:rsidR="00D14489" w:rsidRPr="00BF70EA" w:rsidRDefault="00D1448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14489" w:rsidRPr="00BF70EA" w:rsidTr="00C25448">
        <w:trPr>
          <w:trHeight w:val="362"/>
        </w:trPr>
        <w:tc>
          <w:tcPr>
            <w:tcW w:w="10441" w:type="dxa"/>
            <w:gridSpan w:val="5"/>
          </w:tcPr>
          <w:p w:rsidR="00D14489" w:rsidRPr="00BF70EA" w:rsidRDefault="00D1448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Phone:</w:t>
            </w:r>
          </w:p>
        </w:tc>
      </w:tr>
      <w:tr w:rsidR="00D14489" w:rsidRPr="00BF70EA" w:rsidTr="00C25448">
        <w:trPr>
          <w:trHeight w:val="362"/>
        </w:trPr>
        <w:tc>
          <w:tcPr>
            <w:tcW w:w="10441" w:type="dxa"/>
            <w:gridSpan w:val="5"/>
          </w:tcPr>
          <w:p w:rsidR="00D14489" w:rsidRPr="00BF70EA" w:rsidRDefault="00D1448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Email:</w:t>
            </w:r>
          </w:p>
        </w:tc>
      </w:tr>
      <w:tr w:rsidR="00D14489" w:rsidRPr="00BF70EA" w:rsidTr="00C25448">
        <w:trPr>
          <w:trHeight w:val="362"/>
        </w:trPr>
        <w:tc>
          <w:tcPr>
            <w:tcW w:w="10441" w:type="dxa"/>
            <w:gridSpan w:val="5"/>
          </w:tcPr>
          <w:p w:rsidR="00D14489" w:rsidRPr="00BF70EA" w:rsidRDefault="00465A37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Senate a</w:t>
            </w:r>
            <w:r w:rsidR="00D14489" w:rsidRPr="00BF70EA">
              <w:rPr>
                <w:rFonts w:ascii="Arial Rounded MT Bold" w:hAnsi="Arial Rounded MT Bold" w:cs="Arial"/>
                <w:sz w:val="18"/>
                <w:szCs w:val="18"/>
              </w:rPr>
              <w:t>pproval reference number</w:t>
            </w:r>
            <w:r w:rsidR="002C5664">
              <w:rPr>
                <w:rFonts w:ascii="Arial Rounded MT Bold" w:hAnsi="Arial Rounded MT Bold" w:cs="Arial"/>
                <w:sz w:val="18"/>
                <w:szCs w:val="18"/>
              </w:rPr>
              <w:t xml:space="preserve"> or</w:t>
            </w:r>
            <w:r w:rsidR="00AE48C9">
              <w:rPr>
                <w:rFonts w:ascii="Arial Rounded MT Bold" w:hAnsi="Arial Rounded MT Bold" w:cs="Arial"/>
                <w:sz w:val="18"/>
                <w:szCs w:val="18"/>
              </w:rPr>
              <w:t xml:space="preserve"> guide number</w:t>
            </w:r>
            <w:r w:rsidR="00CF1EA3">
              <w:rPr>
                <w:rFonts w:ascii="Arial Rounded MT Bold" w:hAnsi="Arial Rounded MT Bold" w:cs="Arial"/>
                <w:sz w:val="18"/>
                <w:szCs w:val="18"/>
              </w:rPr>
              <w:t xml:space="preserve"> (MANDATORY)</w:t>
            </w:r>
            <w:r w:rsidR="00D14489" w:rsidRPr="00BF70EA">
              <w:rPr>
                <w:rFonts w:ascii="Arial Rounded MT Bold" w:hAnsi="Arial Rounded MT Bold" w:cs="Arial"/>
                <w:sz w:val="18"/>
                <w:szCs w:val="18"/>
              </w:rPr>
              <w:t>:</w:t>
            </w:r>
          </w:p>
        </w:tc>
      </w:tr>
      <w:tr w:rsidR="00D14489" w:rsidRPr="00BF70EA" w:rsidTr="00DD0B81">
        <w:trPr>
          <w:trHeight w:val="362"/>
        </w:trPr>
        <w:tc>
          <w:tcPr>
            <w:tcW w:w="10441" w:type="dxa"/>
            <w:gridSpan w:val="5"/>
            <w:vAlign w:val="center"/>
          </w:tcPr>
          <w:p w:rsidR="00D14489" w:rsidRPr="00BF70EA" w:rsidRDefault="0082095C" w:rsidP="00DD0B81">
            <w:pPr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  <w:r w:rsidRPr="0082095C">
              <w:rPr>
                <w:rFonts w:ascii="Arial Rounded MT Bold" w:hAnsi="Arial Rounded MT Bold" w:cs="Arial"/>
                <w:sz w:val="18"/>
                <w:szCs w:val="18"/>
              </w:rPr>
              <w:t>The PhD scholars students who are presently admitted with me are:</w:t>
            </w:r>
          </w:p>
        </w:tc>
      </w:tr>
      <w:tr w:rsidR="00EC018A" w:rsidRPr="00BF70EA" w:rsidTr="00C25448">
        <w:trPr>
          <w:trHeight w:val="362"/>
        </w:trPr>
        <w:tc>
          <w:tcPr>
            <w:tcW w:w="705" w:type="dxa"/>
          </w:tcPr>
          <w:p w:rsidR="00D14489" w:rsidRPr="00BF70EA" w:rsidRDefault="00D14489" w:rsidP="00925D06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Sl. No.</w:t>
            </w:r>
          </w:p>
        </w:tc>
        <w:tc>
          <w:tcPr>
            <w:tcW w:w="4100" w:type="dxa"/>
          </w:tcPr>
          <w:p w:rsidR="00D14489" w:rsidRPr="00BF70EA" w:rsidRDefault="00D14489" w:rsidP="00D14489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Name of the student</w:t>
            </w:r>
          </w:p>
        </w:tc>
        <w:tc>
          <w:tcPr>
            <w:tcW w:w="1753" w:type="dxa"/>
          </w:tcPr>
          <w:p w:rsidR="00D14489" w:rsidRPr="00BF70EA" w:rsidRDefault="00D14489" w:rsidP="00925D06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Registering University</w:t>
            </w:r>
          </w:p>
        </w:tc>
        <w:tc>
          <w:tcPr>
            <w:tcW w:w="1925" w:type="dxa"/>
          </w:tcPr>
          <w:p w:rsidR="00D14489" w:rsidRPr="00BF70EA" w:rsidRDefault="00D14489" w:rsidP="00925D06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Date of </w:t>
            </w:r>
            <w:r w:rsidR="003B0322">
              <w:rPr>
                <w:rFonts w:ascii="Arial Rounded MT Bold" w:hAnsi="Arial Rounded MT Bold" w:cs="Arial"/>
                <w:sz w:val="18"/>
                <w:szCs w:val="18"/>
              </w:rPr>
              <w:t>Admission</w:t>
            </w:r>
          </w:p>
        </w:tc>
        <w:tc>
          <w:tcPr>
            <w:tcW w:w="1958" w:type="dxa"/>
          </w:tcPr>
          <w:p w:rsidR="00D14489" w:rsidRPr="00BF70EA" w:rsidRDefault="003B0322" w:rsidP="00925D06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 xml:space="preserve">As </w:t>
            </w:r>
            <w:r w:rsidR="00D14489" w:rsidRPr="00BF70EA">
              <w:rPr>
                <w:rFonts w:ascii="Arial Rounded MT Bold" w:hAnsi="Arial Rounded MT Bold" w:cs="Arial"/>
                <w:sz w:val="18"/>
                <w:szCs w:val="18"/>
              </w:rPr>
              <w:t>Guide/Co-Guide</w:t>
            </w:r>
          </w:p>
        </w:tc>
      </w:tr>
      <w:tr w:rsidR="00EC018A" w:rsidRPr="00BF70EA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="00D14489" w:rsidRPr="00BF70EA" w:rsidRDefault="00D14489" w:rsidP="00764F43">
            <w:pPr>
              <w:pStyle w:val="ListParagraph"/>
              <w:numPr>
                <w:ilvl w:val="0"/>
                <w:numId w:val="1"/>
              </w:numPr>
              <w:tabs>
                <w:tab w:val="left" w:pos="421"/>
              </w:tabs>
              <w:spacing w:line="480" w:lineRule="auto"/>
              <w:ind w:left="714" w:hanging="357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="00D14489" w:rsidRPr="00BF70EA" w:rsidRDefault="00D1448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="00D14489" w:rsidRPr="00BF70EA" w:rsidRDefault="00D1448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="00D14489" w:rsidRPr="00BF70EA" w:rsidRDefault="00D1448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="00D14489" w:rsidRPr="00BF70EA" w:rsidRDefault="00D1448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="00D14489" w:rsidRPr="00BF70EA" w:rsidRDefault="00D14489" w:rsidP="00764F43">
            <w:pPr>
              <w:pStyle w:val="ListParagraph"/>
              <w:numPr>
                <w:ilvl w:val="0"/>
                <w:numId w:val="1"/>
              </w:numPr>
              <w:tabs>
                <w:tab w:val="left" w:pos="421"/>
              </w:tabs>
              <w:spacing w:line="480" w:lineRule="auto"/>
              <w:ind w:left="714" w:hanging="357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="00D14489" w:rsidRPr="00BF70EA" w:rsidRDefault="00D1448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="00D14489" w:rsidRPr="00BF70EA" w:rsidRDefault="00D1448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="00D14489" w:rsidRPr="00BF70EA" w:rsidRDefault="00D1448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="00D14489" w:rsidRPr="00BF70EA" w:rsidRDefault="00D1448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="00D14489" w:rsidRPr="00BF70EA" w:rsidRDefault="00D14489" w:rsidP="00764F43">
            <w:pPr>
              <w:pStyle w:val="ListParagraph"/>
              <w:numPr>
                <w:ilvl w:val="0"/>
                <w:numId w:val="1"/>
              </w:numPr>
              <w:tabs>
                <w:tab w:val="left" w:pos="421"/>
              </w:tabs>
              <w:spacing w:line="480" w:lineRule="auto"/>
              <w:ind w:left="714" w:hanging="357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="00D14489" w:rsidRPr="00BF70EA" w:rsidRDefault="00D1448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="00D14489" w:rsidRPr="00BF70EA" w:rsidRDefault="00D1448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="00D14489" w:rsidRPr="00BF70EA" w:rsidRDefault="00D1448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="00D14489" w:rsidRPr="00BF70EA" w:rsidRDefault="00D1448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="00D14489" w:rsidRPr="00BF70EA" w:rsidRDefault="00D14489" w:rsidP="00764F43">
            <w:pPr>
              <w:pStyle w:val="ListParagraph"/>
              <w:numPr>
                <w:ilvl w:val="0"/>
                <w:numId w:val="1"/>
              </w:numPr>
              <w:tabs>
                <w:tab w:val="left" w:pos="421"/>
              </w:tabs>
              <w:spacing w:line="480" w:lineRule="auto"/>
              <w:ind w:left="714" w:hanging="357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="00D14489" w:rsidRPr="00BF70EA" w:rsidRDefault="00D1448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="00D14489" w:rsidRPr="00BF70EA" w:rsidRDefault="00D1448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="00D14489" w:rsidRPr="00BF70EA" w:rsidRDefault="00D1448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="00D14489" w:rsidRPr="00BF70EA" w:rsidRDefault="00D1448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="00D14489" w:rsidRPr="00BF70EA" w:rsidRDefault="00D14489" w:rsidP="00764F43">
            <w:pPr>
              <w:pStyle w:val="ListParagraph"/>
              <w:numPr>
                <w:ilvl w:val="0"/>
                <w:numId w:val="1"/>
              </w:numPr>
              <w:tabs>
                <w:tab w:val="left" w:pos="421"/>
              </w:tabs>
              <w:spacing w:line="480" w:lineRule="auto"/>
              <w:ind w:left="714" w:hanging="357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="00D14489" w:rsidRPr="00BF70EA" w:rsidRDefault="00D1448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="00D14489" w:rsidRPr="00BF70EA" w:rsidRDefault="00D1448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="00D14489" w:rsidRPr="00BF70EA" w:rsidRDefault="00D1448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="00D14489" w:rsidRPr="00BF70EA" w:rsidRDefault="00D1448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="00D14489" w:rsidRPr="00BF70EA" w:rsidRDefault="00D14489" w:rsidP="00764F43">
            <w:pPr>
              <w:pStyle w:val="ListParagraph"/>
              <w:numPr>
                <w:ilvl w:val="0"/>
                <w:numId w:val="1"/>
              </w:numPr>
              <w:tabs>
                <w:tab w:val="left" w:pos="421"/>
              </w:tabs>
              <w:spacing w:line="480" w:lineRule="auto"/>
              <w:ind w:left="714" w:hanging="357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="00D14489" w:rsidRPr="00BF70EA" w:rsidRDefault="00D1448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="00D14489" w:rsidRPr="00BF70EA" w:rsidRDefault="00D1448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="00D14489" w:rsidRPr="00BF70EA" w:rsidRDefault="00D1448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="00D14489" w:rsidRPr="00BF70EA" w:rsidRDefault="00D1448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="00D14489" w:rsidRPr="00BF70EA" w:rsidRDefault="00D14489" w:rsidP="00764F43">
            <w:pPr>
              <w:pStyle w:val="ListParagraph"/>
              <w:numPr>
                <w:ilvl w:val="0"/>
                <w:numId w:val="1"/>
              </w:numPr>
              <w:tabs>
                <w:tab w:val="left" w:pos="421"/>
              </w:tabs>
              <w:spacing w:line="480" w:lineRule="auto"/>
              <w:ind w:left="714" w:hanging="357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="00D14489" w:rsidRPr="00BF70EA" w:rsidRDefault="00D1448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="00D14489" w:rsidRPr="00BF70EA" w:rsidRDefault="00D1448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="00D14489" w:rsidRPr="00BF70EA" w:rsidRDefault="00D1448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="00D14489" w:rsidRPr="00BF70EA" w:rsidRDefault="00D1448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="00D14489" w:rsidRPr="00BF70EA" w:rsidRDefault="00D14489" w:rsidP="00764F43">
            <w:pPr>
              <w:pStyle w:val="ListParagraph"/>
              <w:numPr>
                <w:ilvl w:val="0"/>
                <w:numId w:val="1"/>
              </w:numPr>
              <w:tabs>
                <w:tab w:val="left" w:pos="421"/>
              </w:tabs>
              <w:spacing w:line="480" w:lineRule="auto"/>
              <w:ind w:left="714" w:hanging="357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="00D14489" w:rsidRPr="00BF70EA" w:rsidRDefault="00D1448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="00D14489" w:rsidRPr="00BF70EA" w:rsidRDefault="00D1448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="00D14489" w:rsidRPr="00BF70EA" w:rsidRDefault="00D1448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="00D14489" w:rsidRPr="00BF70EA" w:rsidRDefault="00D1448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="00D14489" w:rsidRPr="00BF70EA" w:rsidRDefault="00D14489" w:rsidP="00764F43">
            <w:pPr>
              <w:pStyle w:val="ListParagraph"/>
              <w:numPr>
                <w:ilvl w:val="0"/>
                <w:numId w:val="1"/>
              </w:numPr>
              <w:tabs>
                <w:tab w:val="left" w:pos="421"/>
              </w:tabs>
              <w:spacing w:line="480" w:lineRule="auto"/>
              <w:ind w:left="714" w:hanging="357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="00D14489" w:rsidRPr="00BF70EA" w:rsidRDefault="00D1448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="00D14489" w:rsidRPr="00BF70EA" w:rsidRDefault="00D1448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="00D14489" w:rsidRPr="00BF70EA" w:rsidRDefault="00D1448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="00D14489" w:rsidRPr="00BF70EA" w:rsidRDefault="00D1448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="00D14489" w:rsidRPr="00BF70EA" w:rsidRDefault="00D14489" w:rsidP="00764F43">
            <w:pPr>
              <w:pStyle w:val="ListParagraph"/>
              <w:numPr>
                <w:ilvl w:val="0"/>
                <w:numId w:val="1"/>
              </w:numPr>
              <w:tabs>
                <w:tab w:val="left" w:pos="421"/>
              </w:tabs>
              <w:spacing w:line="480" w:lineRule="auto"/>
              <w:ind w:left="714" w:hanging="357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="00D14489" w:rsidRPr="00BF70EA" w:rsidRDefault="00D1448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="00D14489" w:rsidRPr="00BF70EA" w:rsidRDefault="00D1448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="00D14489" w:rsidRPr="00BF70EA" w:rsidRDefault="00D1448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="00D14489" w:rsidRPr="00BF70EA" w:rsidRDefault="00D1448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="00D14489" w:rsidRPr="00BF70EA" w:rsidRDefault="00D14489" w:rsidP="00764F43">
            <w:pPr>
              <w:pStyle w:val="ListParagraph"/>
              <w:numPr>
                <w:ilvl w:val="0"/>
                <w:numId w:val="1"/>
              </w:numPr>
              <w:tabs>
                <w:tab w:val="left" w:pos="421"/>
              </w:tabs>
              <w:spacing w:line="480" w:lineRule="auto"/>
              <w:ind w:left="714" w:hanging="357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="00D14489" w:rsidRPr="00BF70EA" w:rsidRDefault="00D1448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="00D14489" w:rsidRPr="00BF70EA" w:rsidRDefault="00D1448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="00D14489" w:rsidRPr="00BF70EA" w:rsidRDefault="00D1448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="00D14489" w:rsidRPr="00BF70EA" w:rsidRDefault="00D1448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="00D14489" w:rsidRPr="00BF70EA" w:rsidRDefault="00D14489" w:rsidP="00764F43">
            <w:pPr>
              <w:pStyle w:val="ListParagraph"/>
              <w:numPr>
                <w:ilvl w:val="0"/>
                <w:numId w:val="1"/>
              </w:numPr>
              <w:tabs>
                <w:tab w:val="left" w:pos="421"/>
              </w:tabs>
              <w:spacing w:line="480" w:lineRule="auto"/>
              <w:ind w:left="714" w:hanging="357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="00D14489" w:rsidRPr="00BF70EA" w:rsidRDefault="00D1448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="00D14489" w:rsidRPr="00BF70EA" w:rsidRDefault="00D1448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="00D14489" w:rsidRPr="00BF70EA" w:rsidRDefault="00D1448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="00D14489" w:rsidRPr="00BF70EA" w:rsidRDefault="00D1448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AE48C9" w:rsidRPr="00BF70EA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="00AE48C9" w:rsidRPr="00BF70EA" w:rsidRDefault="00AE48C9" w:rsidP="00764F43">
            <w:pPr>
              <w:pStyle w:val="ListParagraph"/>
              <w:numPr>
                <w:ilvl w:val="0"/>
                <w:numId w:val="1"/>
              </w:numPr>
              <w:tabs>
                <w:tab w:val="left" w:pos="421"/>
              </w:tabs>
              <w:spacing w:line="480" w:lineRule="auto"/>
              <w:ind w:left="714" w:hanging="357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="00AE48C9" w:rsidRPr="00BF70EA" w:rsidRDefault="00AE48C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="00AE48C9" w:rsidRPr="00BF70EA" w:rsidRDefault="00AE48C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="00AE48C9" w:rsidRPr="00BF70EA" w:rsidRDefault="00AE48C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="00AE48C9" w:rsidRPr="00BF70EA" w:rsidRDefault="00AE48C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AE48C9" w:rsidRPr="00BF70EA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="00AE48C9" w:rsidRPr="00BF70EA" w:rsidRDefault="00AE48C9" w:rsidP="00764F43">
            <w:pPr>
              <w:pStyle w:val="ListParagraph"/>
              <w:numPr>
                <w:ilvl w:val="0"/>
                <w:numId w:val="1"/>
              </w:numPr>
              <w:tabs>
                <w:tab w:val="left" w:pos="421"/>
              </w:tabs>
              <w:spacing w:line="480" w:lineRule="auto"/>
              <w:ind w:left="714" w:hanging="357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="00AE48C9" w:rsidRPr="00BF70EA" w:rsidRDefault="00AE48C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="00AE48C9" w:rsidRPr="00BF70EA" w:rsidRDefault="00AE48C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="00AE48C9" w:rsidRPr="00BF70EA" w:rsidRDefault="00AE48C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="00AE48C9" w:rsidRPr="00BF70EA" w:rsidRDefault="00AE48C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AE48C9" w:rsidRPr="00BF70EA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="00AE48C9" w:rsidRPr="00BF70EA" w:rsidRDefault="00AE48C9" w:rsidP="00764F43">
            <w:pPr>
              <w:pStyle w:val="ListParagraph"/>
              <w:numPr>
                <w:ilvl w:val="0"/>
                <w:numId w:val="1"/>
              </w:numPr>
              <w:tabs>
                <w:tab w:val="left" w:pos="421"/>
              </w:tabs>
              <w:spacing w:line="480" w:lineRule="auto"/>
              <w:ind w:left="714" w:hanging="357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="00AE48C9" w:rsidRPr="00BF70EA" w:rsidRDefault="00AE48C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="00AE48C9" w:rsidRPr="00BF70EA" w:rsidRDefault="00AE48C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="00AE48C9" w:rsidRPr="00BF70EA" w:rsidRDefault="00AE48C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="00AE48C9" w:rsidRPr="00BF70EA" w:rsidRDefault="00AE48C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AE48C9" w:rsidRPr="00BF70EA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="00AE48C9" w:rsidRPr="00BF70EA" w:rsidRDefault="00AE48C9" w:rsidP="00764F43">
            <w:pPr>
              <w:pStyle w:val="ListParagraph"/>
              <w:numPr>
                <w:ilvl w:val="0"/>
                <w:numId w:val="1"/>
              </w:numPr>
              <w:tabs>
                <w:tab w:val="left" w:pos="421"/>
              </w:tabs>
              <w:spacing w:line="480" w:lineRule="auto"/>
              <w:ind w:left="714" w:hanging="357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="00AE48C9" w:rsidRPr="00BF70EA" w:rsidRDefault="00AE48C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="00AE48C9" w:rsidRPr="00BF70EA" w:rsidRDefault="00AE48C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="00AE48C9" w:rsidRPr="00BF70EA" w:rsidRDefault="00AE48C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="00AE48C9" w:rsidRPr="00BF70EA" w:rsidRDefault="00AE48C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14489" w:rsidRPr="00BF70EA" w:rsidTr="00A769A4">
        <w:trPr>
          <w:trHeight w:val="362"/>
        </w:trPr>
        <w:tc>
          <w:tcPr>
            <w:tcW w:w="10441" w:type="dxa"/>
            <w:gridSpan w:val="5"/>
            <w:tcBorders>
              <w:bottom w:val="single" w:sz="4" w:space="0" w:color="auto"/>
            </w:tcBorders>
          </w:tcPr>
          <w:p w:rsidR="00764F43" w:rsidRDefault="00764F43" w:rsidP="00D14489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D14489" w:rsidRDefault="006C2424" w:rsidP="00D14489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I undertake the responsibility </w:t>
            </w:r>
            <w:r w:rsidR="00465A37" w:rsidRPr="00BF70EA">
              <w:rPr>
                <w:rFonts w:ascii="Arial Rounded MT Bold" w:hAnsi="Arial Rounded MT Bold" w:cs="Arial"/>
                <w:sz w:val="18"/>
                <w:szCs w:val="18"/>
              </w:rPr>
              <w:t>of guiding Ms./Mr.</w:t>
            </w:r>
            <w:r w:rsidR="00764F43">
              <w:rPr>
                <w:rFonts w:ascii="Arial Rounded MT Bold" w:hAnsi="Arial Rounded MT Bold" w:cs="Arial"/>
                <w:sz w:val="18"/>
                <w:szCs w:val="18"/>
              </w:rPr>
              <w:t xml:space="preserve"> __________________________________________________________________</w:t>
            </w:r>
          </w:p>
          <w:p w:rsidR="006C2424" w:rsidRPr="00BF70EA" w:rsidRDefault="00465A37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f</w:t>
            </w:r>
            <w:r w:rsidR="006C2424" w:rsidRPr="00BF70EA">
              <w:rPr>
                <w:rFonts w:ascii="Arial Rounded MT Bold" w:hAnsi="Arial Rounded MT Bold" w:cs="Arial"/>
                <w:sz w:val="18"/>
                <w:szCs w:val="18"/>
              </w:rPr>
              <w:t>or her/his PhD degree in the proposed field of research.</w:t>
            </w:r>
          </w:p>
        </w:tc>
      </w:tr>
      <w:tr w:rsidR="00D14489" w:rsidRPr="00BF70EA" w:rsidTr="00A769A4">
        <w:trPr>
          <w:trHeight w:val="362"/>
        </w:trPr>
        <w:tc>
          <w:tcPr>
            <w:tcW w:w="10441" w:type="dxa"/>
            <w:gridSpan w:val="5"/>
            <w:tcBorders>
              <w:bottom w:val="nil"/>
            </w:tcBorders>
          </w:tcPr>
          <w:p w:rsidR="00764F43" w:rsidRDefault="00764F43" w:rsidP="00D14489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6C2424" w:rsidRPr="00BF70EA" w:rsidRDefault="006C2424" w:rsidP="00D14489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Date:</w:t>
            </w:r>
          </w:p>
          <w:p w:rsidR="006C2424" w:rsidRPr="00BF70EA" w:rsidRDefault="006C2424" w:rsidP="00D14489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Place:</w:t>
            </w:r>
          </w:p>
        </w:tc>
      </w:tr>
      <w:tr w:rsidR="00D14489" w:rsidRPr="00BF70EA" w:rsidTr="00AE48C9">
        <w:trPr>
          <w:trHeight w:val="60"/>
        </w:trPr>
        <w:tc>
          <w:tcPr>
            <w:tcW w:w="10441" w:type="dxa"/>
            <w:gridSpan w:val="5"/>
            <w:tcBorders>
              <w:top w:val="nil"/>
            </w:tcBorders>
          </w:tcPr>
          <w:p w:rsidR="00D14489" w:rsidRDefault="00AE48C9" w:rsidP="00465A37">
            <w:pPr>
              <w:tabs>
                <w:tab w:val="left" w:pos="7592"/>
              </w:tabs>
              <w:rPr>
                <w:rFonts w:ascii="Arial Rounded MT Bold" w:hAnsi="Arial Rounded MT Bold" w:cs="Arial"/>
                <w:b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 xml:space="preserve">                                                                                                                                                                                               </w:t>
            </w:r>
            <w:r w:rsidR="006C2424" w:rsidRPr="00DD63BC">
              <w:rPr>
                <w:rFonts w:ascii="Arial Rounded MT Bold" w:hAnsi="Arial Rounded MT Bold" w:cs="Arial"/>
                <w:b/>
                <w:sz w:val="18"/>
                <w:szCs w:val="18"/>
              </w:rPr>
              <w:t>Signature</w:t>
            </w:r>
          </w:p>
          <w:p w:rsidR="00AE48C9" w:rsidRPr="00F04DEF" w:rsidRDefault="00CB09FD" w:rsidP="00AE48C9">
            <w:pPr>
              <w:spacing w:after="40"/>
              <w:ind w:left="518" w:hanging="518"/>
              <w:rPr>
                <w:rFonts w:ascii="Arial Rounded MT Bold" w:hAnsi="Arial Rounded MT Bold" w:cs="Arial"/>
                <w:i/>
                <w:sz w:val="16"/>
                <w:szCs w:val="18"/>
                <w:lang w:val="en-US"/>
              </w:rPr>
            </w:pPr>
            <w:r w:rsidRPr="00CB09FD">
              <w:rPr>
                <w:rFonts w:ascii="Arial Rounded MT Bold" w:hAnsi="Arial Rounded MT Bold" w:cs="Arial"/>
                <w:b/>
                <w:sz w:val="16"/>
                <w:szCs w:val="18"/>
              </w:rPr>
              <w:t>Note</w:t>
            </w:r>
            <w:r w:rsidRPr="00CB09FD">
              <w:rPr>
                <w:rFonts w:ascii="Arial Rounded MT Bold" w:hAnsi="Arial Rounded MT Bold" w:cs="Arial"/>
                <w:sz w:val="16"/>
                <w:szCs w:val="18"/>
              </w:rPr>
              <w:t xml:space="preserve">: </w:t>
            </w:r>
            <w:r w:rsidR="00AE48C9">
              <w:rPr>
                <w:rFonts w:ascii="Arial Rounded MT Bold" w:hAnsi="Arial Rounded MT Bold" w:cs="Arial"/>
                <w:sz w:val="16"/>
                <w:szCs w:val="18"/>
              </w:rPr>
              <w:t xml:space="preserve">  </w:t>
            </w:r>
            <w:r w:rsidR="00AE48C9" w:rsidRPr="00F04DEF">
              <w:rPr>
                <w:rFonts w:ascii="Arial Rounded MT Bold" w:hAnsi="Arial Rounded MT Bold" w:cs="Arial"/>
                <w:i/>
                <w:sz w:val="16"/>
                <w:szCs w:val="18"/>
                <w:lang w:val="en-US"/>
              </w:rPr>
              <w:t>Guide is permitted to supervise 2 candidates per academic year and a maximum of 8 candidates at a time.</w:t>
            </w:r>
          </w:p>
          <w:p w:rsidR="00CB09FD" w:rsidRDefault="00AE48C9" w:rsidP="00AE48C9">
            <w:pPr>
              <w:tabs>
                <w:tab w:val="left" w:pos="7592"/>
              </w:tabs>
              <w:rPr>
                <w:rFonts w:ascii="Arial Rounded MT Bold" w:hAnsi="Arial Rounded MT Bold" w:cs="Arial"/>
                <w:i/>
                <w:sz w:val="16"/>
                <w:szCs w:val="18"/>
                <w:lang w:val="en-US"/>
              </w:rPr>
            </w:pPr>
            <w:r w:rsidRPr="00F04DEF">
              <w:rPr>
                <w:rFonts w:ascii="Arial Rounded MT Bold" w:hAnsi="Arial Rounded MT Bold" w:cs="Arial"/>
                <w:b/>
                <w:sz w:val="16"/>
                <w:szCs w:val="18"/>
              </w:rPr>
              <w:t xml:space="preserve">              </w:t>
            </w:r>
            <w:r w:rsidRPr="00F04DEF">
              <w:rPr>
                <w:rFonts w:ascii="Arial Rounded MT Bold" w:hAnsi="Arial Rounded MT Bold" w:cs="Arial"/>
                <w:bCs/>
                <w:sz w:val="16"/>
                <w:szCs w:val="18"/>
              </w:rPr>
              <w:t>As co-</w:t>
            </w:r>
            <w:r w:rsidRPr="00F04DEF">
              <w:rPr>
                <w:rFonts w:ascii="Arial Rounded MT Bold" w:hAnsi="Arial Rounded MT Bold" w:cs="Arial"/>
                <w:bCs/>
                <w:i/>
                <w:sz w:val="16"/>
                <w:szCs w:val="18"/>
                <w:lang w:val="en-US"/>
              </w:rPr>
              <w:t>guide</w:t>
            </w:r>
            <w:r>
              <w:rPr>
                <w:rFonts w:ascii="Arial Rounded MT Bold" w:hAnsi="Arial Rounded MT Bold" w:cs="Arial"/>
                <w:i/>
                <w:sz w:val="16"/>
                <w:szCs w:val="18"/>
                <w:lang w:val="en-US"/>
              </w:rPr>
              <w:t xml:space="preserve"> one can </w:t>
            </w:r>
            <w:r w:rsidRPr="00F04DEF">
              <w:rPr>
                <w:rFonts w:ascii="Arial Rounded MT Bold" w:hAnsi="Arial Rounded MT Bold" w:cs="Arial"/>
                <w:i/>
                <w:sz w:val="16"/>
                <w:szCs w:val="18"/>
                <w:lang w:val="en-US"/>
              </w:rPr>
              <w:t>supervise 2 candidates per academic year and a maximum of 8 candidates at a time.</w:t>
            </w:r>
          </w:p>
          <w:p w:rsidR="00E22682" w:rsidRPr="00DD63BC" w:rsidRDefault="00E22682" w:rsidP="00AE48C9">
            <w:pPr>
              <w:tabs>
                <w:tab w:val="left" w:pos="7592"/>
              </w:tabs>
              <w:rPr>
                <w:rFonts w:ascii="Arial Rounded MT Bold" w:hAnsi="Arial Rounded MT Bold" w:cs="Arial"/>
                <w:b/>
                <w:sz w:val="18"/>
                <w:szCs w:val="18"/>
              </w:rPr>
            </w:pPr>
          </w:p>
        </w:tc>
      </w:tr>
      <w:tr w:rsidR="00025245" w:rsidRPr="00A04834" w:rsidTr="00962ADE">
        <w:trPr>
          <w:trHeight w:val="404"/>
        </w:trPr>
        <w:tc>
          <w:tcPr>
            <w:tcW w:w="10441" w:type="dxa"/>
            <w:gridSpan w:val="5"/>
            <w:shd w:val="clear" w:color="auto" w:fill="FBE4D5" w:themeFill="accent2" w:themeFillTint="33"/>
          </w:tcPr>
          <w:p w:rsidR="00025245" w:rsidRPr="00A04834" w:rsidRDefault="00025245" w:rsidP="002B02DF">
            <w:pPr>
              <w:spacing w:line="360" w:lineRule="auto"/>
              <w:jc w:val="center"/>
              <w:rPr>
                <w:rFonts w:ascii="Arial Black" w:hAnsi="Arial Black" w:cs="Arial"/>
                <w:sz w:val="24"/>
                <w:szCs w:val="24"/>
              </w:rPr>
            </w:pPr>
            <w:r w:rsidRPr="00A04834">
              <w:rPr>
                <w:rFonts w:ascii="Arial Black" w:hAnsi="Arial Black" w:cs="Arial"/>
                <w:sz w:val="24"/>
                <w:szCs w:val="24"/>
              </w:rPr>
              <w:lastRenderedPageBreak/>
              <w:t xml:space="preserve">Declaration by the </w:t>
            </w:r>
            <w:r w:rsidR="00465A37" w:rsidRPr="00A04834">
              <w:rPr>
                <w:rFonts w:ascii="Arial Black" w:hAnsi="Arial Black" w:cs="Arial"/>
                <w:sz w:val="24"/>
                <w:szCs w:val="24"/>
              </w:rPr>
              <w:t>Co-</w:t>
            </w:r>
            <w:r w:rsidRPr="00A04834">
              <w:rPr>
                <w:rFonts w:ascii="Arial Black" w:hAnsi="Arial Black" w:cs="Arial"/>
                <w:sz w:val="24"/>
                <w:szCs w:val="24"/>
              </w:rPr>
              <w:t>Guide</w:t>
            </w:r>
          </w:p>
        </w:tc>
      </w:tr>
      <w:tr w:rsidR="00025245" w:rsidRPr="00BF70EA" w:rsidTr="00FC3FC6">
        <w:trPr>
          <w:trHeight w:val="362"/>
        </w:trPr>
        <w:tc>
          <w:tcPr>
            <w:tcW w:w="10441" w:type="dxa"/>
            <w:gridSpan w:val="5"/>
            <w:vAlign w:val="center"/>
          </w:tcPr>
          <w:p w:rsidR="00025245" w:rsidRPr="00BF70EA" w:rsidRDefault="00025245" w:rsidP="00FC3FC6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Name of the </w:t>
            </w:r>
            <w:r w:rsidR="00465A37" w:rsidRPr="00BF70EA">
              <w:rPr>
                <w:rFonts w:ascii="Arial Rounded MT Bold" w:hAnsi="Arial Rounded MT Bold" w:cs="Arial"/>
                <w:sz w:val="18"/>
                <w:szCs w:val="18"/>
              </w:rPr>
              <w:t>Co-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Guide:</w:t>
            </w:r>
          </w:p>
        </w:tc>
      </w:tr>
      <w:tr w:rsidR="00025245" w:rsidRPr="00BF70EA" w:rsidTr="00FC3FC6">
        <w:trPr>
          <w:trHeight w:val="362"/>
        </w:trPr>
        <w:tc>
          <w:tcPr>
            <w:tcW w:w="10441" w:type="dxa"/>
            <w:gridSpan w:val="5"/>
            <w:vAlign w:val="center"/>
          </w:tcPr>
          <w:p w:rsidR="00025245" w:rsidRPr="00BF70EA" w:rsidRDefault="00025245" w:rsidP="00FC3FC6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Designation:</w:t>
            </w:r>
          </w:p>
        </w:tc>
      </w:tr>
      <w:tr w:rsidR="00025245" w:rsidRPr="00BF70EA" w:rsidTr="00FC3FC6">
        <w:trPr>
          <w:trHeight w:val="362"/>
        </w:trPr>
        <w:tc>
          <w:tcPr>
            <w:tcW w:w="10441" w:type="dxa"/>
            <w:gridSpan w:val="5"/>
            <w:vAlign w:val="center"/>
          </w:tcPr>
          <w:p w:rsidR="00025245" w:rsidRDefault="00025245" w:rsidP="00FC3FC6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Office Address:</w:t>
            </w:r>
          </w:p>
          <w:p w:rsidR="008D3A81" w:rsidRPr="00BF70EA" w:rsidRDefault="008D3A81" w:rsidP="00FC3FC6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025245" w:rsidRPr="00BF70EA" w:rsidTr="00FC3FC6">
        <w:trPr>
          <w:trHeight w:val="362"/>
        </w:trPr>
        <w:tc>
          <w:tcPr>
            <w:tcW w:w="10441" w:type="dxa"/>
            <w:gridSpan w:val="5"/>
            <w:vAlign w:val="center"/>
          </w:tcPr>
          <w:p w:rsidR="00025245" w:rsidRPr="00BF70EA" w:rsidRDefault="00025245" w:rsidP="00FC3FC6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Phone:</w:t>
            </w:r>
          </w:p>
        </w:tc>
      </w:tr>
      <w:tr w:rsidR="00025245" w:rsidRPr="00BF70EA" w:rsidTr="00FC3FC6">
        <w:trPr>
          <w:trHeight w:val="362"/>
        </w:trPr>
        <w:tc>
          <w:tcPr>
            <w:tcW w:w="10441" w:type="dxa"/>
            <w:gridSpan w:val="5"/>
            <w:vAlign w:val="center"/>
          </w:tcPr>
          <w:p w:rsidR="00025245" w:rsidRPr="00BF70EA" w:rsidRDefault="00025245" w:rsidP="00FC3FC6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Email:</w:t>
            </w:r>
          </w:p>
        </w:tc>
      </w:tr>
      <w:tr w:rsidR="00025245" w:rsidRPr="00BF70EA" w:rsidTr="00FC3FC6">
        <w:trPr>
          <w:trHeight w:val="362"/>
        </w:trPr>
        <w:tc>
          <w:tcPr>
            <w:tcW w:w="10441" w:type="dxa"/>
            <w:gridSpan w:val="5"/>
            <w:vAlign w:val="center"/>
          </w:tcPr>
          <w:p w:rsidR="00025245" w:rsidRPr="00BF70EA" w:rsidRDefault="00465A37" w:rsidP="00FC3FC6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Senate a</w:t>
            </w:r>
            <w:r w:rsidR="00025245" w:rsidRPr="00BF70EA">
              <w:rPr>
                <w:rFonts w:ascii="Arial Rounded MT Bold" w:hAnsi="Arial Rounded MT Bold" w:cs="Arial"/>
                <w:sz w:val="18"/>
                <w:szCs w:val="18"/>
              </w:rPr>
              <w:t>pproval reference number</w:t>
            </w:r>
            <w:r w:rsidR="002C5664">
              <w:rPr>
                <w:rFonts w:ascii="Arial Rounded MT Bold" w:hAnsi="Arial Rounded MT Bold" w:cs="Arial"/>
                <w:sz w:val="18"/>
                <w:szCs w:val="18"/>
              </w:rPr>
              <w:t xml:space="preserve"> or guide number</w:t>
            </w:r>
            <w:r w:rsidR="00CF1EA3">
              <w:rPr>
                <w:rFonts w:ascii="Arial Rounded MT Bold" w:hAnsi="Arial Rounded MT Bold" w:cs="Arial"/>
                <w:sz w:val="18"/>
                <w:szCs w:val="18"/>
              </w:rPr>
              <w:t xml:space="preserve"> (MANDATORY)</w:t>
            </w:r>
            <w:r w:rsidR="00025245" w:rsidRPr="00BF70EA">
              <w:rPr>
                <w:rFonts w:ascii="Arial Rounded MT Bold" w:hAnsi="Arial Rounded MT Bold" w:cs="Arial"/>
                <w:sz w:val="18"/>
                <w:szCs w:val="18"/>
              </w:rPr>
              <w:t>:</w:t>
            </w:r>
          </w:p>
        </w:tc>
      </w:tr>
      <w:tr w:rsidR="00025245" w:rsidRPr="00BF70EA" w:rsidTr="007F5A80">
        <w:trPr>
          <w:trHeight w:val="362"/>
        </w:trPr>
        <w:tc>
          <w:tcPr>
            <w:tcW w:w="10441" w:type="dxa"/>
            <w:gridSpan w:val="5"/>
            <w:vAlign w:val="bottom"/>
          </w:tcPr>
          <w:p w:rsidR="00025245" w:rsidRPr="00BF70EA" w:rsidRDefault="00025245" w:rsidP="0082095C">
            <w:pPr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The</w:t>
            </w:r>
            <w:r w:rsidR="0082095C">
              <w:rPr>
                <w:rFonts w:ascii="Arial Rounded MT Bold" w:hAnsi="Arial Rounded MT Bold" w:cs="Arial"/>
                <w:sz w:val="18"/>
                <w:szCs w:val="18"/>
              </w:rPr>
              <w:t xml:space="preserve"> PhD scholars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 students who are pr</w:t>
            </w:r>
            <w:r w:rsidR="0082095C">
              <w:rPr>
                <w:rFonts w:ascii="Arial Rounded MT Bold" w:hAnsi="Arial Rounded MT Bold" w:cs="Arial"/>
                <w:sz w:val="18"/>
                <w:szCs w:val="18"/>
              </w:rPr>
              <w:t>esently admitted with me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 are:</w:t>
            </w:r>
          </w:p>
        </w:tc>
      </w:tr>
      <w:tr w:rsidR="00EC018A" w:rsidRPr="00BF70EA" w:rsidTr="00C25448">
        <w:trPr>
          <w:trHeight w:val="362"/>
        </w:trPr>
        <w:tc>
          <w:tcPr>
            <w:tcW w:w="705" w:type="dxa"/>
          </w:tcPr>
          <w:p w:rsidR="00025245" w:rsidRPr="00BF70EA" w:rsidRDefault="00025245" w:rsidP="00925D06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Sl. No.</w:t>
            </w:r>
          </w:p>
        </w:tc>
        <w:tc>
          <w:tcPr>
            <w:tcW w:w="4100" w:type="dxa"/>
          </w:tcPr>
          <w:p w:rsidR="00025245" w:rsidRPr="00BF70EA" w:rsidRDefault="00025245" w:rsidP="00925D06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Name of the student</w:t>
            </w:r>
          </w:p>
        </w:tc>
        <w:tc>
          <w:tcPr>
            <w:tcW w:w="1753" w:type="dxa"/>
          </w:tcPr>
          <w:p w:rsidR="00025245" w:rsidRPr="00BF70EA" w:rsidRDefault="00025245" w:rsidP="00925D06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Registering University</w:t>
            </w:r>
          </w:p>
        </w:tc>
        <w:tc>
          <w:tcPr>
            <w:tcW w:w="1925" w:type="dxa"/>
          </w:tcPr>
          <w:p w:rsidR="00025245" w:rsidRPr="00BF70EA" w:rsidRDefault="00025245" w:rsidP="00925D06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Date of </w:t>
            </w:r>
            <w:r w:rsidR="009D1D3C">
              <w:rPr>
                <w:rFonts w:ascii="Arial Rounded MT Bold" w:hAnsi="Arial Rounded MT Bold" w:cs="Arial"/>
                <w:sz w:val="18"/>
                <w:szCs w:val="18"/>
              </w:rPr>
              <w:t>Admission</w:t>
            </w:r>
          </w:p>
        </w:tc>
        <w:tc>
          <w:tcPr>
            <w:tcW w:w="1958" w:type="dxa"/>
          </w:tcPr>
          <w:p w:rsidR="00025245" w:rsidRPr="00BF70EA" w:rsidRDefault="009D1D3C" w:rsidP="00925D06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 xml:space="preserve">As </w:t>
            </w:r>
            <w:r w:rsidR="00025245" w:rsidRPr="00BF70EA">
              <w:rPr>
                <w:rFonts w:ascii="Arial Rounded MT Bold" w:hAnsi="Arial Rounded MT Bold" w:cs="Arial"/>
                <w:sz w:val="18"/>
                <w:szCs w:val="18"/>
              </w:rPr>
              <w:t>Guide/Co-Guide</w:t>
            </w:r>
          </w:p>
        </w:tc>
      </w:tr>
      <w:tr w:rsidR="00EC018A" w:rsidRPr="00BF70EA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="00025245" w:rsidRPr="00950296" w:rsidRDefault="00025245" w:rsidP="00950296">
            <w:pPr>
              <w:pStyle w:val="ListParagraph"/>
              <w:numPr>
                <w:ilvl w:val="0"/>
                <w:numId w:val="8"/>
              </w:numPr>
              <w:tabs>
                <w:tab w:val="left" w:pos="421"/>
              </w:tabs>
              <w:spacing w:line="480" w:lineRule="auto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="00025245" w:rsidRPr="00BF70EA" w:rsidRDefault="00025245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="00025245" w:rsidRPr="00BF70EA" w:rsidRDefault="00025245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="00025245" w:rsidRPr="00BF70EA" w:rsidRDefault="00025245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="00025245" w:rsidRPr="00BF70EA" w:rsidRDefault="00025245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="00025245" w:rsidRPr="00950296" w:rsidRDefault="00025245" w:rsidP="00950296">
            <w:pPr>
              <w:pStyle w:val="ListParagraph"/>
              <w:numPr>
                <w:ilvl w:val="0"/>
                <w:numId w:val="8"/>
              </w:numPr>
              <w:tabs>
                <w:tab w:val="left" w:pos="421"/>
              </w:tabs>
              <w:spacing w:line="480" w:lineRule="auto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="00025245" w:rsidRPr="00BF70EA" w:rsidRDefault="00025245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="00025245" w:rsidRPr="00BF70EA" w:rsidRDefault="00025245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="00025245" w:rsidRPr="00BF70EA" w:rsidRDefault="00025245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="00025245" w:rsidRPr="00BF70EA" w:rsidRDefault="00025245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="00025245" w:rsidRPr="00950296" w:rsidRDefault="00025245" w:rsidP="00950296">
            <w:pPr>
              <w:pStyle w:val="ListParagraph"/>
              <w:numPr>
                <w:ilvl w:val="0"/>
                <w:numId w:val="8"/>
              </w:numPr>
              <w:tabs>
                <w:tab w:val="left" w:pos="421"/>
              </w:tabs>
              <w:spacing w:line="480" w:lineRule="auto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="00025245" w:rsidRPr="00BF70EA" w:rsidRDefault="00025245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="00025245" w:rsidRPr="00BF70EA" w:rsidRDefault="00025245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="00025245" w:rsidRPr="00BF70EA" w:rsidRDefault="00025245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="00025245" w:rsidRPr="00BF70EA" w:rsidRDefault="00025245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="00025245" w:rsidRPr="00950296" w:rsidRDefault="00025245" w:rsidP="00950296">
            <w:pPr>
              <w:pStyle w:val="ListParagraph"/>
              <w:numPr>
                <w:ilvl w:val="0"/>
                <w:numId w:val="8"/>
              </w:numPr>
              <w:tabs>
                <w:tab w:val="left" w:pos="421"/>
              </w:tabs>
              <w:spacing w:line="480" w:lineRule="auto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="00025245" w:rsidRPr="00BF70EA" w:rsidRDefault="00025245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="00025245" w:rsidRPr="00BF70EA" w:rsidRDefault="00025245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="00025245" w:rsidRPr="00BF70EA" w:rsidRDefault="00025245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="00025245" w:rsidRPr="00BF70EA" w:rsidRDefault="00025245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="00025245" w:rsidRPr="00950296" w:rsidRDefault="00025245" w:rsidP="00950296">
            <w:pPr>
              <w:pStyle w:val="ListParagraph"/>
              <w:numPr>
                <w:ilvl w:val="0"/>
                <w:numId w:val="8"/>
              </w:numPr>
              <w:tabs>
                <w:tab w:val="left" w:pos="421"/>
              </w:tabs>
              <w:spacing w:line="480" w:lineRule="auto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="00025245" w:rsidRPr="00BF70EA" w:rsidRDefault="00025245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="00025245" w:rsidRPr="00BF70EA" w:rsidRDefault="00025245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="00025245" w:rsidRPr="00BF70EA" w:rsidRDefault="00025245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="00025245" w:rsidRPr="00BF70EA" w:rsidRDefault="00025245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="00025245" w:rsidRPr="00950296" w:rsidRDefault="00025245" w:rsidP="00950296">
            <w:pPr>
              <w:pStyle w:val="ListParagraph"/>
              <w:numPr>
                <w:ilvl w:val="0"/>
                <w:numId w:val="8"/>
              </w:numPr>
              <w:tabs>
                <w:tab w:val="left" w:pos="421"/>
              </w:tabs>
              <w:spacing w:line="480" w:lineRule="auto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="00025245" w:rsidRPr="00BF70EA" w:rsidRDefault="00025245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="00025245" w:rsidRPr="00BF70EA" w:rsidRDefault="00025245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="00025245" w:rsidRPr="00BF70EA" w:rsidRDefault="00025245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="00025245" w:rsidRPr="00BF70EA" w:rsidRDefault="00025245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="00025245" w:rsidRPr="00950296" w:rsidRDefault="00025245" w:rsidP="00950296">
            <w:pPr>
              <w:pStyle w:val="ListParagraph"/>
              <w:numPr>
                <w:ilvl w:val="0"/>
                <w:numId w:val="8"/>
              </w:numPr>
              <w:tabs>
                <w:tab w:val="left" w:pos="421"/>
              </w:tabs>
              <w:spacing w:line="480" w:lineRule="auto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="00025245" w:rsidRPr="00BF70EA" w:rsidRDefault="00025245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="00025245" w:rsidRPr="00BF70EA" w:rsidRDefault="00025245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="00025245" w:rsidRPr="00BF70EA" w:rsidRDefault="00025245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="00025245" w:rsidRPr="00BF70EA" w:rsidRDefault="00025245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="00025245" w:rsidRPr="00950296" w:rsidRDefault="00025245" w:rsidP="00950296">
            <w:pPr>
              <w:pStyle w:val="ListParagraph"/>
              <w:numPr>
                <w:ilvl w:val="0"/>
                <w:numId w:val="8"/>
              </w:numPr>
              <w:tabs>
                <w:tab w:val="left" w:pos="421"/>
              </w:tabs>
              <w:spacing w:line="480" w:lineRule="auto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="00025245" w:rsidRPr="00BF70EA" w:rsidRDefault="00025245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="00025245" w:rsidRPr="00BF70EA" w:rsidRDefault="00025245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="00025245" w:rsidRPr="00BF70EA" w:rsidRDefault="00025245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="00025245" w:rsidRPr="00BF70EA" w:rsidRDefault="00025245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="00025245" w:rsidRPr="00950296" w:rsidRDefault="00025245" w:rsidP="00950296">
            <w:pPr>
              <w:pStyle w:val="ListParagraph"/>
              <w:numPr>
                <w:ilvl w:val="0"/>
                <w:numId w:val="8"/>
              </w:numPr>
              <w:tabs>
                <w:tab w:val="left" w:pos="421"/>
              </w:tabs>
              <w:spacing w:line="480" w:lineRule="auto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="00025245" w:rsidRPr="00BF70EA" w:rsidRDefault="00025245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="00025245" w:rsidRPr="00BF70EA" w:rsidRDefault="00025245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="00025245" w:rsidRPr="00BF70EA" w:rsidRDefault="00025245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="00025245" w:rsidRPr="00BF70EA" w:rsidRDefault="00025245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="00025245" w:rsidRPr="00950296" w:rsidRDefault="00025245" w:rsidP="00950296">
            <w:pPr>
              <w:pStyle w:val="ListParagraph"/>
              <w:numPr>
                <w:ilvl w:val="0"/>
                <w:numId w:val="8"/>
              </w:numPr>
              <w:tabs>
                <w:tab w:val="left" w:pos="421"/>
              </w:tabs>
              <w:spacing w:line="480" w:lineRule="auto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="00025245" w:rsidRPr="00BF70EA" w:rsidRDefault="00025245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="00025245" w:rsidRPr="00BF70EA" w:rsidRDefault="00025245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="00025245" w:rsidRPr="00BF70EA" w:rsidRDefault="00025245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="00025245" w:rsidRPr="00BF70EA" w:rsidRDefault="00025245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="00025245" w:rsidRPr="00950296" w:rsidRDefault="00025245" w:rsidP="00950296">
            <w:pPr>
              <w:pStyle w:val="ListParagraph"/>
              <w:numPr>
                <w:ilvl w:val="0"/>
                <w:numId w:val="8"/>
              </w:numPr>
              <w:tabs>
                <w:tab w:val="left" w:pos="421"/>
              </w:tabs>
              <w:spacing w:line="480" w:lineRule="auto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="00025245" w:rsidRPr="00BF70EA" w:rsidRDefault="00025245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="00025245" w:rsidRPr="00BF70EA" w:rsidRDefault="00025245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="00025245" w:rsidRPr="00BF70EA" w:rsidRDefault="00025245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="00025245" w:rsidRPr="00BF70EA" w:rsidRDefault="00025245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="00025245" w:rsidRPr="00950296" w:rsidRDefault="00025245" w:rsidP="00950296">
            <w:pPr>
              <w:pStyle w:val="ListParagraph"/>
              <w:numPr>
                <w:ilvl w:val="0"/>
                <w:numId w:val="8"/>
              </w:numPr>
              <w:tabs>
                <w:tab w:val="left" w:pos="421"/>
              </w:tabs>
              <w:spacing w:line="480" w:lineRule="auto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="00025245" w:rsidRPr="00BF70EA" w:rsidRDefault="00025245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="00025245" w:rsidRPr="00BF70EA" w:rsidRDefault="00025245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="00025245" w:rsidRPr="00BF70EA" w:rsidRDefault="00025245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="00025245" w:rsidRPr="00BF70EA" w:rsidRDefault="00025245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AE48C9" w:rsidRPr="00BF70EA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="00AE48C9" w:rsidRPr="00950296" w:rsidRDefault="00AE48C9" w:rsidP="00950296">
            <w:pPr>
              <w:pStyle w:val="ListParagraph"/>
              <w:numPr>
                <w:ilvl w:val="0"/>
                <w:numId w:val="8"/>
              </w:numPr>
              <w:tabs>
                <w:tab w:val="left" w:pos="421"/>
              </w:tabs>
              <w:spacing w:line="480" w:lineRule="auto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="00AE48C9" w:rsidRPr="00BF70EA" w:rsidRDefault="00AE48C9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="00AE48C9" w:rsidRPr="00BF70EA" w:rsidRDefault="00AE48C9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="00AE48C9" w:rsidRPr="00BF70EA" w:rsidRDefault="00AE48C9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="00AE48C9" w:rsidRPr="00BF70EA" w:rsidRDefault="00AE48C9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AE48C9" w:rsidRPr="00BF70EA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="00AE48C9" w:rsidRPr="00950296" w:rsidRDefault="00AE48C9" w:rsidP="00950296">
            <w:pPr>
              <w:pStyle w:val="ListParagraph"/>
              <w:numPr>
                <w:ilvl w:val="0"/>
                <w:numId w:val="8"/>
              </w:numPr>
              <w:tabs>
                <w:tab w:val="left" w:pos="421"/>
              </w:tabs>
              <w:spacing w:line="480" w:lineRule="auto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="00AE48C9" w:rsidRPr="00BF70EA" w:rsidRDefault="00AE48C9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="00AE48C9" w:rsidRPr="00BF70EA" w:rsidRDefault="00AE48C9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="00AE48C9" w:rsidRPr="00BF70EA" w:rsidRDefault="00AE48C9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="00AE48C9" w:rsidRPr="00BF70EA" w:rsidRDefault="00AE48C9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AE48C9" w:rsidRPr="00BF70EA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="00AE48C9" w:rsidRPr="00950296" w:rsidRDefault="00AE48C9" w:rsidP="00950296">
            <w:pPr>
              <w:pStyle w:val="ListParagraph"/>
              <w:numPr>
                <w:ilvl w:val="0"/>
                <w:numId w:val="8"/>
              </w:numPr>
              <w:tabs>
                <w:tab w:val="left" w:pos="421"/>
              </w:tabs>
              <w:spacing w:line="480" w:lineRule="auto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="00AE48C9" w:rsidRPr="00BF70EA" w:rsidRDefault="00AE48C9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="00AE48C9" w:rsidRPr="00BF70EA" w:rsidRDefault="00AE48C9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="00AE48C9" w:rsidRPr="00BF70EA" w:rsidRDefault="00AE48C9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="00AE48C9" w:rsidRPr="00BF70EA" w:rsidRDefault="00AE48C9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AE48C9" w:rsidRPr="00BF70EA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="00AE48C9" w:rsidRPr="00950296" w:rsidRDefault="00AE48C9" w:rsidP="00950296">
            <w:pPr>
              <w:pStyle w:val="ListParagraph"/>
              <w:numPr>
                <w:ilvl w:val="0"/>
                <w:numId w:val="8"/>
              </w:numPr>
              <w:tabs>
                <w:tab w:val="left" w:pos="421"/>
              </w:tabs>
              <w:spacing w:line="480" w:lineRule="auto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="00AE48C9" w:rsidRPr="00BF70EA" w:rsidRDefault="00AE48C9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="00AE48C9" w:rsidRPr="00BF70EA" w:rsidRDefault="00AE48C9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="00AE48C9" w:rsidRPr="00BF70EA" w:rsidRDefault="00AE48C9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="00AE48C9" w:rsidRPr="00BF70EA" w:rsidRDefault="00AE48C9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FC3FC6" w:rsidRPr="00BF70EA" w:rsidTr="00925D06">
        <w:trPr>
          <w:trHeight w:val="362"/>
        </w:trPr>
        <w:tc>
          <w:tcPr>
            <w:tcW w:w="10441" w:type="dxa"/>
            <w:gridSpan w:val="5"/>
            <w:tcBorders>
              <w:bottom w:val="single" w:sz="4" w:space="0" w:color="auto"/>
            </w:tcBorders>
          </w:tcPr>
          <w:p w:rsidR="00FC3FC6" w:rsidRDefault="00FC3FC6" w:rsidP="00925D06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FC3FC6" w:rsidRDefault="00FC3FC6" w:rsidP="00925D06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I undertake the responsibility of guiding Ms./Mr.</w:t>
            </w:r>
            <w:r>
              <w:rPr>
                <w:rFonts w:ascii="Arial Rounded MT Bold" w:hAnsi="Arial Rounded MT Bold" w:cs="Arial"/>
                <w:sz w:val="18"/>
                <w:szCs w:val="18"/>
              </w:rPr>
              <w:t xml:space="preserve"> __________________________________________________________________</w:t>
            </w:r>
          </w:p>
          <w:p w:rsidR="00FC3FC6" w:rsidRPr="00BF70EA" w:rsidRDefault="00FC3FC6" w:rsidP="00925D06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for her/his PhD degree in the proposed field of research.</w:t>
            </w:r>
          </w:p>
        </w:tc>
      </w:tr>
      <w:tr w:rsidR="00FC3FC6" w:rsidRPr="00BF70EA" w:rsidTr="00925D06">
        <w:trPr>
          <w:trHeight w:val="362"/>
        </w:trPr>
        <w:tc>
          <w:tcPr>
            <w:tcW w:w="10441" w:type="dxa"/>
            <w:gridSpan w:val="5"/>
            <w:tcBorders>
              <w:bottom w:val="nil"/>
            </w:tcBorders>
          </w:tcPr>
          <w:p w:rsidR="00FC3FC6" w:rsidRDefault="00FC3FC6" w:rsidP="00925D06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FC3FC6" w:rsidRPr="00BF70EA" w:rsidRDefault="00FC3FC6" w:rsidP="00925D06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Date:</w:t>
            </w:r>
          </w:p>
          <w:p w:rsidR="00FC3FC6" w:rsidRPr="00BF70EA" w:rsidRDefault="00FC3FC6" w:rsidP="00925D06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Place:</w:t>
            </w:r>
          </w:p>
        </w:tc>
      </w:tr>
      <w:tr w:rsidR="00FC3FC6" w:rsidRPr="00BF70EA" w:rsidTr="00925D06">
        <w:trPr>
          <w:trHeight w:val="362"/>
        </w:trPr>
        <w:tc>
          <w:tcPr>
            <w:tcW w:w="10441" w:type="dxa"/>
            <w:gridSpan w:val="5"/>
            <w:tcBorders>
              <w:top w:val="nil"/>
            </w:tcBorders>
          </w:tcPr>
          <w:p w:rsidR="00FC3FC6" w:rsidRDefault="00FC3FC6" w:rsidP="001129E2">
            <w:pPr>
              <w:tabs>
                <w:tab w:val="left" w:pos="8351"/>
              </w:tabs>
              <w:rPr>
                <w:rFonts w:ascii="Arial Rounded MT Bold" w:hAnsi="Arial Rounded MT Bold" w:cs="Arial"/>
                <w:b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ab/>
            </w:r>
            <w:r w:rsidRPr="00DD63BC">
              <w:rPr>
                <w:rFonts w:ascii="Arial Rounded MT Bold" w:hAnsi="Arial Rounded MT Bold" w:cs="Arial"/>
                <w:b/>
                <w:sz w:val="18"/>
                <w:szCs w:val="18"/>
              </w:rPr>
              <w:t>Signature</w:t>
            </w:r>
          </w:p>
          <w:p w:rsidR="00962ADE" w:rsidRPr="001129E2" w:rsidRDefault="00962ADE" w:rsidP="00925D06">
            <w:pPr>
              <w:tabs>
                <w:tab w:val="left" w:pos="7592"/>
              </w:tabs>
              <w:rPr>
                <w:rFonts w:ascii="Arial Rounded MT Bold" w:hAnsi="Arial Rounded MT Bold" w:cs="Arial"/>
                <w:b/>
                <w:sz w:val="12"/>
                <w:szCs w:val="18"/>
              </w:rPr>
            </w:pPr>
          </w:p>
          <w:p w:rsidR="005D72C3" w:rsidRPr="005D72C3" w:rsidRDefault="0048701F" w:rsidP="005D72C3">
            <w:pPr>
              <w:tabs>
                <w:tab w:val="left" w:pos="7592"/>
              </w:tabs>
              <w:rPr>
                <w:rFonts w:ascii="Arial Rounded MT Bold" w:hAnsi="Arial Rounded MT Bold" w:cs="Arial"/>
                <w:sz w:val="16"/>
                <w:szCs w:val="18"/>
                <w:lang w:val="en-US"/>
              </w:rPr>
            </w:pPr>
            <w:r w:rsidRPr="00CB09FD">
              <w:rPr>
                <w:rFonts w:ascii="Arial Rounded MT Bold" w:hAnsi="Arial Rounded MT Bold" w:cs="Arial"/>
                <w:b/>
                <w:sz w:val="16"/>
                <w:szCs w:val="18"/>
              </w:rPr>
              <w:t>Note</w:t>
            </w:r>
            <w:r w:rsidRPr="00CB09FD">
              <w:rPr>
                <w:rFonts w:ascii="Arial Rounded MT Bold" w:hAnsi="Arial Rounded MT Bold" w:cs="Arial"/>
                <w:sz w:val="16"/>
                <w:szCs w:val="18"/>
              </w:rPr>
              <w:t xml:space="preserve">: </w:t>
            </w:r>
            <w:r w:rsidR="005D72C3">
              <w:rPr>
                <w:rFonts w:ascii="Arial Rounded MT Bold" w:hAnsi="Arial Rounded MT Bold" w:cs="Arial"/>
                <w:sz w:val="16"/>
                <w:szCs w:val="18"/>
              </w:rPr>
              <w:t xml:space="preserve">   </w:t>
            </w:r>
            <w:r w:rsidR="005D72C3" w:rsidRPr="005D72C3">
              <w:rPr>
                <w:rFonts w:ascii="Arial Rounded MT Bold" w:hAnsi="Arial Rounded MT Bold" w:cs="Arial"/>
                <w:sz w:val="16"/>
                <w:szCs w:val="18"/>
                <w:lang w:val="en-US"/>
              </w:rPr>
              <w:t>Guide is permitted to supervise 2 candidates per academic year and a maximum of 8 candidates at a time.</w:t>
            </w:r>
          </w:p>
          <w:p w:rsidR="0048701F" w:rsidRDefault="005D72C3" w:rsidP="005D72C3">
            <w:pPr>
              <w:tabs>
                <w:tab w:val="left" w:pos="7592"/>
              </w:tabs>
              <w:rPr>
                <w:rFonts w:ascii="Arial Rounded MT Bold" w:hAnsi="Arial Rounded MT Bold" w:cs="Arial"/>
                <w:sz w:val="16"/>
                <w:szCs w:val="18"/>
                <w:lang w:val="en-US"/>
              </w:rPr>
            </w:pPr>
            <w:r w:rsidRPr="005D72C3">
              <w:rPr>
                <w:rFonts w:ascii="Arial Rounded MT Bold" w:hAnsi="Arial Rounded MT Bold" w:cs="Arial"/>
                <w:sz w:val="16"/>
                <w:szCs w:val="18"/>
                <w:lang w:val="en-US"/>
              </w:rPr>
              <w:t xml:space="preserve">               As co-guide one can supervise 2 candidates per academic year and a maximum of 8 candidates at a time.</w:t>
            </w:r>
          </w:p>
          <w:p w:rsidR="00962ADE" w:rsidRPr="00DD63BC" w:rsidRDefault="00962ADE" w:rsidP="005D72C3">
            <w:pPr>
              <w:tabs>
                <w:tab w:val="left" w:pos="7592"/>
              </w:tabs>
              <w:rPr>
                <w:rFonts w:ascii="Arial Rounded MT Bold" w:hAnsi="Arial Rounded MT Bold" w:cs="Arial"/>
                <w:b/>
                <w:sz w:val="18"/>
                <w:szCs w:val="18"/>
              </w:rPr>
            </w:pPr>
          </w:p>
        </w:tc>
      </w:tr>
      <w:tr w:rsidR="00D14489" w:rsidRPr="00A04834" w:rsidTr="002B02DF">
        <w:trPr>
          <w:trHeight w:val="362"/>
        </w:trPr>
        <w:tc>
          <w:tcPr>
            <w:tcW w:w="10441" w:type="dxa"/>
            <w:gridSpan w:val="5"/>
            <w:shd w:val="clear" w:color="auto" w:fill="FBE4D5" w:themeFill="accent2" w:themeFillTint="33"/>
            <w:vAlign w:val="center"/>
          </w:tcPr>
          <w:p w:rsidR="00D14489" w:rsidRPr="00A04834" w:rsidRDefault="000030F6" w:rsidP="002B02DF">
            <w:pPr>
              <w:spacing w:line="360" w:lineRule="auto"/>
              <w:jc w:val="center"/>
              <w:rPr>
                <w:rFonts w:ascii="Arial Black" w:hAnsi="Arial Black" w:cs="Arial"/>
                <w:sz w:val="24"/>
                <w:szCs w:val="24"/>
              </w:rPr>
            </w:pPr>
            <w:r w:rsidRPr="00A04834">
              <w:rPr>
                <w:rFonts w:ascii="Arial Black" w:hAnsi="Arial Black" w:cs="Arial"/>
                <w:sz w:val="24"/>
                <w:szCs w:val="24"/>
              </w:rPr>
              <w:lastRenderedPageBreak/>
              <w:t xml:space="preserve">Recommendation of the Head of the </w:t>
            </w:r>
            <w:r w:rsidR="00D20249" w:rsidRPr="00A04834">
              <w:rPr>
                <w:rFonts w:ascii="Arial Black" w:hAnsi="Arial Black" w:cs="Arial"/>
                <w:sz w:val="24"/>
                <w:szCs w:val="24"/>
              </w:rPr>
              <w:t>Department</w:t>
            </w:r>
          </w:p>
        </w:tc>
      </w:tr>
      <w:tr w:rsidR="00D14489" w:rsidRPr="00BF70EA" w:rsidTr="002B02DF">
        <w:trPr>
          <w:trHeight w:val="362"/>
        </w:trPr>
        <w:tc>
          <w:tcPr>
            <w:tcW w:w="10441" w:type="dxa"/>
            <w:gridSpan w:val="5"/>
            <w:vAlign w:val="center"/>
          </w:tcPr>
          <w:p w:rsidR="001660C6" w:rsidRDefault="001660C6" w:rsidP="002B02DF">
            <w:pPr>
              <w:spacing w:line="480" w:lineRule="auto"/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D14489" w:rsidRPr="00BF70EA" w:rsidRDefault="000030F6" w:rsidP="001660C6">
            <w:pPr>
              <w:spacing w:before="240" w:line="480" w:lineRule="auto"/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The Department of _________________________</w:t>
            </w:r>
            <w:r w:rsidR="001660C6">
              <w:rPr>
                <w:rFonts w:ascii="Arial Rounded MT Bold" w:hAnsi="Arial Rounded MT Bold" w:cs="Arial"/>
                <w:sz w:val="18"/>
                <w:szCs w:val="18"/>
              </w:rPr>
              <w:t>___________________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_ </w:t>
            </w:r>
            <w:proofErr w:type="spellStart"/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of</w:t>
            </w:r>
            <w:proofErr w:type="spellEnd"/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 __________</w:t>
            </w:r>
            <w:r w:rsidR="001660C6">
              <w:rPr>
                <w:rFonts w:ascii="Arial Rounded MT Bold" w:hAnsi="Arial Rounded MT Bold" w:cs="Arial"/>
                <w:sz w:val="18"/>
                <w:szCs w:val="18"/>
              </w:rPr>
              <w:t>_____________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_______________________</w:t>
            </w:r>
          </w:p>
          <w:p w:rsidR="000030F6" w:rsidRPr="00BF70EA" w:rsidRDefault="000030F6" w:rsidP="001660C6">
            <w:pPr>
              <w:spacing w:before="240" w:line="480" w:lineRule="auto"/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Institute has adequate facilities for conducting the research work  by</w:t>
            </w:r>
          </w:p>
          <w:p w:rsidR="000030F6" w:rsidRPr="00BF70EA" w:rsidRDefault="000030F6" w:rsidP="001660C6">
            <w:pPr>
              <w:spacing w:before="240" w:line="480" w:lineRule="auto"/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Ms./Mr.</w:t>
            </w:r>
            <w:r w:rsidR="0013444B">
              <w:rPr>
                <w:rFonts w:ascii="Arial Rounded MT Bold" w:hAnsi="Arial Rounded MT Bold" w:cs="Arial"/>
                <w:sz w:val="18"/>
                <w:szCs w:val="18"/>
              </w:rPr>
              <w:t xml:space="preserve"> 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______________________</w:t>
            </w:r>
            <w:r w:rsidR="001660C6">
              <w:rPr>
                <w:rFonts w:ascii="Arial Rounded MT Bold" w:hAnsi="Arial Rounded MT Bold" w:cs="Arial"/>
                <w:sz w:val="18"/>
                <w:szCs w:val="18"/>
              </w:rPr>
              <w:t>___________________________________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______</w:t>
            </w:r>
          </w:p>
          <w:p w:rsidR="000030F6" w:rsidRPr="00BF70EA" w:rsidRDefault="000030F6" w:rsidP="001660C6">
            <w:pPr>
              <w:spacing w:before="240" w:line="480" w:lineRule="auto"/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Under the guidance of Dr</w:t>
            </w:r>
            <w:r w:rsidR="0013444B">
              <w:rPr>
                <w:rFonts w:ascii="Arial Rounded MT Bold" w:hAnsi="Arial Rounded MT Bold" w:cs="Arial"/>
                <w:sz w:val="18"/>
                <w:szCs w:val="18"/>
              </w:rPr>
              <w:t xml:space="preserve">. 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______________</w:t>
            </w:r>
            <w:r w:rsidR="001660C6">
              <w:rPr>
                <w:rFonts w:ascii="Arial Rounded MT Bold" w:hAnsi="Arial Rounded MT Bold" w:cs="Arial"/>
                <w:sz w:val="18"/>
                <w:szCs w:val="18"/>
              </w:rPr>
              <w:t>__________________________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_____</w:t>
            </w:r>
          </w:p>
          <w:p w:rsidR="000030F6" w:rsidRPr="00BF70EA" w:rsidRDefault="000030F6" w:rsidP="002B02DF">
            <w:pPr>
              <w:spacing w:line="480" w:lineRule="auto"/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14489" w:rsidRPr="00BF70EA" w:rsidTr="00D2316E">
        <w:trPr>
          <w:trHeight w:val="362"/>
        </w:trPr>
        <w:tc>
          <w:tcPr>
            <w:tcW w:w="10441" w:type="dxa"/>
            <w:gridSpan w:val="5"/>
          </w:tcPr>
          <w:p w:rsidR="001660C6" w:rsidRDefault="000030F6" w:rsidP="00D2316E">
            <w:pPr>
              <w:spacing w:before="120"/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I recommend that the candidate may be permitted to </w:t>
            </w:r>
            <w:r w:rsidR="009D1D3C">
              <w:rPr>
                <w:rFonts w:ascii="Arial Rounded MT Bold" w:hAnsi="Arial Rounded MT Bold" w:cs="Arial"/>
                <w:sz w:val="18"/>
                <w:szCs w:val="18"/>
              </w:rPr>
              <w:t xml:space="preserve">take admission 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for PhD </w:t>
            </w:r>
            <w:r w:rsidR="009D1D3C">
              <w:rPr>
                <w:rFonts w:ascii="Arial Rounded MT Bold" w:hAnsi="Arial Rounded MT Bold" w:cs="Arial"/>
                <w:sz w:val="18"/>
                <w:szCs w:val="18"/>
              </w:rPr>
              <w:t xml:space="preserve">course 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under</w:t>
            </w:r>
          </w:p>
          <w:p w:rsidR="00D14489" w:rsidRPr="00BF70EA" w:rsidRDefault="000030F6" w:rsidP="00D2316E">
            <w:pPr>
              <w:spacing w:line="480" w:lineRule="auto"/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Mani</w:t>
            </w:r>
            <w:r w:rsidR="00D20249" w:rsidRPr="00BF70EA">
              <w:rPr>
                <w:rFonts w:ascii="Arial Rounded MT Bold" w:hAnsi="Arial Rounded MT Bold" w:cs="Arial"/>
                <w:sz w:val="18"/>
                <w:szCs w:val="18"/>
              </w:rPr>
              <w:t>pal Academy of Higher Education.</w:t>
            </w:r>
          </w:p>
        </w:tc>
      </w:tr>
      <w:tr w:rsidR="00D14489" w:rsidRPr="00BF70EA" w:rsidTr="00114D0C">
        <w:trPr>
          <w:trHeight w:val="362"/>
        </w:trPr>
        <w:tc>
          <w:tcPr>
            <w:tcW w:w="10441" w:type="dxa"/>
            <w:gridSpan w:val="5"/>
            <w:tcBorders>
              <w:bottom w:val="single" w:sz="4" w:space="0" w:color="auto"/>
            </w:tcBorders>
            <w:vAlign w:val="center"/>
          </w:tcPr>
          <w:p w:rsidR="00BF5FD8" w:rsidRDefault="00BF5FD8" w:rsidP="00114D0C">
            <w:pPr>
              <w:tabs>
                <w:tab w:val="left" w:pos="3431"/>
                <w:tab w:val="left" w:pos="4707"/>
                <w:tab w:val="left" w:pos="7066"/>
              </w:tabs>
              <w:spacing w:before="240"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Date:</w:t>
            </w:r>
            <w:r w:rsidR="00114D0C">
              <w:rPr>
                <w:rFonts w:ascii="Arial Rounded MT Bold" w:hAnsi="Arial Rounded MT Bold" w:cs="Arial"/>
                <w:sz w:val="18"/>
                <w:szCs w:val="18"/>
              </w:rPr>
              <w:tab/>
            </w:r>
            <w:r w:rsidR="00114D0C">
              <w:rPr>
                <w:rFonts w:ascii="Arial Rounded MT Bold" w:hAnsi="Arial Rounded MT Bold" w:cs="Arial"/>
                <w:sz w:val="18"/>
                <w:szCs w:val="18"/>
              </w:rPr>
              <w:tab/>
              <w:t>Name:</w:t>
            </w:r>
          </w:p>
          <w:p w:rsidR="001129E2" w:rsidRDefault="007573BE" w:rsidP="008B1BDF">
            <w:pPr>
              <w:tabs>
                <w:tab w:val="left" w:pos="4707"/>
                <w:tab w:val="left" w:pos="7066"/>
              </w:tabs>
              <w:spacing w:before="240"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Department Seal:</w:t>
            </w:r>
            <w:r w:rsidR="000030F6" w:rsidRPr="00BF70EA">
              <w:rPr>
                <w:rFonts w:ascii="Arial Rounded MT Bold" w:hAnsi="Arial Rounded MT Bold" w:cs="Arial"/>
                <w:sz w:val="18"/>
                <w:szCs w:val="18"/>
              </w:rPr>
              <w:tab/>
            </w:r>
            <w:r w:rsidR="00114D0C" w:rsidRPr="00BF70EA">
              <w:rPr>
                <w:rFonts w:ascii="Arial Rounded MT Bold" w:hAnsi="Arial Rounded MT Bold" w:cs="Arial"/>
                <w:sz w:val="18"/>
                <w:szCs w:val="18"/>
              </w:rPr>
              <w:t>Sign</w:t>
            </w:r>
            <w:r w:rsidR="00114D0C">
              <w:rPr>
                <w:rFonts w:ascii="Arial Rounded MT Bold" w:hAnsi="Arial Rounded MT Bold" w:cs="Arial"/>
                <w:sz w:val="18"/>
                <w:szCs w:val="18"/>
              </w:rPr>
              <w:t>ature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:</w:t>
            </w:r>
          </w:p>
          <w:p w:rsidR="00D14489" w:rsidRPr="00BF70EA" w:rsidRDefault="00D14489" w:rsidP="008B1BDF">
            <w:pPr>
              <w:tabs>
                <w:tab w:val="left" w:pos="4707"/>
                <w:tab w:val="left" w:pos="7066"/>
              </w:tabs>
              <w:spacing w:before="240"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14489" w:rsidRPr="00BF70EA" w:rsidTr="00114D0C">
        <w:trPr>
          <w:trHeight w:val="362"/>
        </w:trPr>
        <w:tc>
          <w:tcPr>
            <w:tcW w:w="10441" w:type="dxa"/>
            <w:gridSpan w:val="5"/>
            <w:tcBorders>
              <w:left w:val="nil"/>
              <w:right w:val="nil"/>
            </w:tcBorders>
            <w:vAlign w:val="center"/>
          </w:tcPr>
          <w:p w:rsidR="00D14489" w:rsidRPr="00BF70EA" w:rsidRDefault="00D14489" w:rsidP="002B02DF">
            <w:pPr>
              <w:tabs>
                <w:tab w:val="left" w:pos="6496"/>
              </w:tabs>
              <w:spacing w:line="480" w:lineRule="auto"/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20249" w:rsidRPr="00A04834" w:rsidTr="002B02DF">
        <w:trPr>
          <w:trHeight w:val="362"/>
        </w:trPr>
        <w:tc>
          <w:tcPr>
            <w:tcW w:w="10441" w:type="dxa"/>
            <w:gridSpan w:val="5"/>
            <w:shd w:val="clear" w:color="auto" w:fill="FBE4D5" w:themeFill="accent2" w:themeFillTint="33"/>
            <w:vAlign w:val="center"/>
          </w:tcPr>
          <w:p w:rsidR="00D20249" w:rsidRPr="00A04834" w:rsidRDefault="00D20249" w:rsidP="002B02DF">
            <w:pPr>
              <w:spacing w:line="360" w:lineRule="auto"/>
              <w:jc w:val="center"/>
              <w:rPr>
                <w:rFonts w:ascii="Arial Black" w:hAnsi="Arial Black" w:cs="Arial"/>
                <w:sz w:val="24"/>
                <w:szCs w:val="24"/>
              </w:rPr>
            </w:pPr>
            <w:r w:rsidRPr="00A04834">
              <w:rPr>
                <w:rFonts w:ascii="Arial Black" w:hAnsi="Arial Black" w:cs="Arial"/>
                <w:sz w:val="24"/>
                <w:szCs w:val="24"/>
              </w:rPr>
              <w:t>Recommendation of the Head of the Institution</w:t>
            </w:r>
          </w:p>
        </w:tc>
      </w:tr>
      <w:tr w:rsidR="00D2316E" w:rsidRPr="00BF70EA" w:rsidTr="00925D06">
        <w:trPr>
          <w:trHeight w:val="362"/>
        </w:trPr>
        <w:tc>
          <w:tcPr>
            <w:tcW w:w="10441" w:type="dxa"/>
            <w:gridSpan w:val="5"/>
            <w:vAlign w:val="center"/>
          </w:tcPr>
          <w:p w:rsidR="00D2316E" w:rsidRDefault="00D2316E" w:rsidP="00925D06">
            <w:pPr>
              <w:spacing w:line="480" w:lineRule="auto"/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D2316E" w:rsidRPr="00BF70EA" w:rsidRDefault="00D2316E" w:rsidP="00925D06">
            <w:pPr>
              <w:spacing w:before="240" w:line="480" w:lineRule="auto"/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The Department of _________________________</w:t>
            </w:r>
            <w:r>
              <w:rPr>
                <w:rFonts w:ascii="Arial Rounded MT Bold" w:hAnsi="Arial Rounded MT Bold" w:cs="Arial"/>
                <w:sz w:val="18"/>
                <w:szCs w:val="18"/>
              </w:rPr>
              <w:t>___________________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_ </w:t>
            </w:r>
            <w:proofErr w:type="spellStart"/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of</w:t>
            </w:r>
            <w:proofErr w:type="spellEnd"/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 __________</w:t>
            </w:r>
            <w:r>
              <w:rPr>
                <w:rFonts w:ascii="Arial Rounded MT Bold" w:hAnsi="Arial Rounded MT Bold" w:cs="Arial"/>
                <w:sz w:val="18"/>
                <w:szCs w:val="18"/>
              </w:rPr>
              <w:t>_____________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_______________________</w:t>
            </w:r>
          </w:p>
          <w:p w:rsidR="00D2316E" w:rsidRPr="00BF70EA" w:rsidRDefault="00D2316E" w:rsidP="00925D06">
            <w:pPr>
              <w:spacing w:before="240" w:line="480" w:lineRule="auto"/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Institute has adequate facilities for conducting the research work  by</w:t>
            </w:r>
          </w:p>
          <w:p w:rsidR="00D2316E" w:rsidRPr="00BF70EA" w:rsidRDefault="00D2316E" w:rsidP="00925D06">
            <w:pPr>
              <w:spacing w:before="240" w:line="480" w:lineRule="auto"/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Ms./Mr.</w:t>
            </w:r>
            <w:r>
              <w:rPr>
                <w:rFonts w:ascii="Arial Rounded MT Bold" w:hAnsi="Arial Rounded MT Bold" w:cs="Arial"/>
                <w:sz w:val="18"/>
                <w:szCs w:val="18"/>
              </w:rPr>
              <w:t xml:space="preserve"> 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______________________</w:t>
            </w:r>
            <w:r>
              <w:rPr>
                <w:rFonts w:ascii="Arial Rounded MT Bold" w:hAnsi="Arial Rounded MT Bold" w:cs="Arial"/>
                <w:sz w:val="18"/>
                <w:szCs w:val="18"/>
              </w:rPr>
              <w:t>___________________________________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______</w:t>
            </w:r>
          </w:p>
          <w:p w:rsidR="00D2316E" w:rsidRPr="00BF70EA" w:rsidRDefault="00D2316E" w:rsidP="00925D06">
            <w:pPr>
              <w:spacing w:before="240" w:line="480" w:lineRule="auto"/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Under the guidance of Dr</w:t>
            </w:r>
            <w:r>
              <w:rPr>
                <w:rFonts w:ascii="Arial Rounded MT Bold" w:hAnsi="Arial Rounded MT Bold" w:cs="Arial"/>
                <w:sz w:val="18"/>
                <w:szCs w:val="18"/>
              </w:rPr>
              <w:t xml:space="preserve">. 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______________</w:t>
            </w:r>
            <w:r>
              <w:rPr>
                <w:rFonts w:ascii="Arial Rounded MT Bold" w:hAnsi="Arial Rounded MT Bold" w:cs="Arial"/>
                <w:sz w:val="18"/>
                <w:szCs w:val="18"/>
              </w:rPr>
              <w:t>__________________________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_____</w:t>
            </w:r>
          </w:p>
          <w:p w:rsidR="00D2316E" w:rsidRPr="00BF70EA" w:rsidRDefault="00D2316E" w:rsidP="00D2316E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2316E" w:rsidRPr="00BF70EA" w:rsidTr="00925D06">
        <w:trPr>
          <w:trHeight w:val="362"/>
        </w:trPr>
        <w:tc>
          <w:tcPr>
            <w:tcW w:w="10441" w:type="dxa"/>
            <w:gridSpan w:val="5"/>
            <w:vAlign w:val="center"/>
          </w:tcPr>
          <w:p w:rsidR="00D2316E" w:rsidRDefault="00D2316E" w:rsidP="00D2316E">
            <w:pPr>
              <w:spacing w:before="120"/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I recommend that the candidate may be permitted to </w:t>
            </w:r>
            <w:r w:rsidR="009D1D3C">
              <w:rPr>
                <w:rFonts w:ascii="Arial Rounded MT Bold" w:hAnsi="Arial Rounded MT Bold" w:cs="Arial"/>
                <w:sz w:val="18"/>
                <w:szCs w:val="18"/>
              </w:rPr>
              <w:t>take admission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 for PhD </w:t>
            </w:r>
            <w:r w:rsidR="009D1D3C">
              <w:rPr>
                <w:rFonts w:ascii="Arial Rounded MT Bold" w:hAnsi="Arial Rounded MT Bold" w:cs="Arial"/>
                <w:sz w:val="18"/>
                <w:szCs w:val="18"/>
              </w:rPr>
              <w:t xml:space="preserve">course 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under </w:t>
            </w:r>
          </w:p>
          <w:p w:rsidR="00D2316E" w:rsidRPr="00BF70EA" w:rsidRDefault="00D2316E" w:rsidP="00D2316E">
            <w:pPr>
              <w:spacing w:line="480" w:lineRule="auto"/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Manipal Academy of Higher Education.</w:t>
            </w:r>
          </w:p>
        </w:tc>
      </w:tr>
      <w:tr w:rsidR="00D2316E" w:rsidRPr="00BF70EA" w:rsidTr="00925D06">
        <w:trPr>
          <w:trHeight w:val="362"/>
        </w:trPr>
        <w:tc>
          <w:tcPr>
            <w:tcW w:w="10441" w:type="dxa"/>
            <w:gridSpan w:val="5"/>
            <w:tcBorders>
              <w:bottom w:val="single" w:sz="4" w:space="0" w:color="auto"/>
            </w:tcBorders>
            <w:vAlign w:val="center"/>
          </w:tcPr>
          <w:p w:rsidR="00D2316E" w:rsidRDefault="00D2316E" w:rsidP="00925D06">
            <w:pPr>
              <w:tabs>
                <w:tab w:val="left" w:pos="3431"/>
                <w:tab w:val="left" w:pos="4707"/>
                <w:tab w:val="left" w:pos="7066"/>
              </w:tabs>
              <w:spacing w:before="240"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Date:</w:t>
            </w:r>
            <w:r>
              <w:rPr>
                <w:rFonts w:ascii="Arial Rounded MT Bold" w:hAnsi="Arial Rounded MT Bold" w:cs="Arial"/>
                <w:sz w:val="18"/>
                <w:szCs w:val="18"/>
              </w:rPr>
              <w:tab/>
            </w:r>
            <w:r>
              <w:rPr>
                <w:rFonts w:ascii="Arial Rounded MT Bold" w:hAnsi="Arial Rounded MT Bold" w:cs="Arial"/>
                <w:sz w:val="18"/>
                <w:szCs w:val="18"/>
              </w:rPr>
              <w:tab/>
              <w:t>Name:</w:t>
            </w:r>
          </w:p>
          <w:p w:rsidR="00D2316E" w:rsidRPr="00BF70EA" w:rsidRDefault="00F31C9C" w:rsidP="00904605">
            <w:pPr>
              <w:tabs>
                <w:tab w:val="left" w:pos="4707"/>
                <w:tab w:val="left" w:pos="7066"/>
              </w:tabs>
              <w:spacing w:before="240"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 xml:space="preserve">Institution </w:t>
            </w:r>
            <w:r w:rsidR="00D2316E" w:rsidRPr="00BF70EA">
              <w:rPr>
                <w:rFonts w:ascii="Arial Rounded MT Bold" w:hAnsi="Arial Rounded MT Bold" w:cs="Arial"/>
                <w:sz w:val="18"/>
                <w:szCs w:val="18"/>
              </w:rPr>
              <w:t>Seal:</w:t>
            </w:r>
            <w:r w:rsidR="00D2316E" w:rsidRPr="00BF70EA">
              <w:rPr>
                <w:rFonts w:ascii="Arial Rounded MT Bold" w:hAnsi="Arial Rounded MT Bold" w:cs="Arial"/>
                <w:sz w:val="18"/>
                <w:szCs w:val="18"/>
              </w:rPr>
              <w:tab/>
              <w:t>Sign</w:t>
            </w:r>
            <w:r w:rsidR="00D2316E">
              <w:rPr>
                <w:rFonts w:ascii="Arial Rounded MT Bold" w:hAnsi="Arial Rounded MT Bold" w:cs="Arial"/>
                <w:sz w:val="18"/>
                <w:szCs w:val="18"/>
              </w:rPr>
              <w:t>ature</w:t>
            </w:r>
            <w:r w:rsidR="00D2316E" w:rsidRPr="00BF70EA">
              <w:rPr>
                <w:rFonts w:ascii="Arial Rounded MT Bold" w:hAnsi="Arial Rounded MT Bold" w:cs="Arial"/>
                <w:sz w:val="18"/>
                <w:szCs w:val="18"/>
              </w:rPr>
              <w:t>:</w:t>
            </w:r>
            <w:r w:rsidR="00D2316E" w:rsidRPr="00BF70EA">
              <w:rPr>
                <w:rFonts w:ascii="Arial Rounded MT Bold" w:hAnsi="Arial Rounded MT Bold" w:cs="Arial"/>
                <w:sz w:val="18"/>
                <w:szCs w:val="18"/>
              </w:rPr>
              <w:tab/>
            </w:r>
            <w:r w:rsidR="00D2316E">
              <w:rPr>
                <w:rFonts w:ascii="Arial Rounded MT Bold" w:hAnsi="Arial Rounded MT Bold" w:cs="Arial"/>
                <w:sz w:val="18"/>
                <w:szCs w:val="18"/>
              </w:rPr>
              <w:tab/>
            </w:r>
          </w:p>
        </w:tc>
      </w:tr>
    </w:tbl>
    <w:p w:rsidR="00DE4AE7" w:rsidRDefault="00DE4AE7">
      <w:pPr>
        <w:rPr>
          <w:rFonts w:ascii="Arial Rounded MT Bold" w:hAnsi="Arial Rounded MT Bold" w:cs="Arial"/>
          <w:sz w:val="18"/>
          <w:szCs w:val="18"/>
        </w:rPr>
      </w:pPr>
    </w:p>
    <w:p w:rsidR="001B704D" w:rsidRPr="001B704D" w:rsidRDefault="001B704D" w:rsidP="001B704D">
      <w:pPr>
        <w:rPr>
          <w:rFonts w:ascii="Arial Rounded MT Bold" w:hAnsi="Arial Rounded MT Bold" w:cs="Arial"/>
          <w:sz w:val="18"/>
          <w:szCs w:val="18"/>
        </w:rPr>
      </w:pPr>
    </w:p>
    <w:p w:rsidR="00B242C1" w:rsidRDefault="00B242C1">
      <w:pPr>
        <w:rPr>
          <w:rFonts w:ascii="Arial Rounded MT Bold" w:hAnsi="Arial Rounded MT Bold" w:cs="Arial"/>
          <w:sz w:val="18"/>
          <w:szCs w:val="1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229"/>
        <w:gridCol w:w="1061"/>
        <w:gridCol w:w="1338"/>
      </w:tblGrid>
      <w:tr w:rsidR="00DD63BC" w:rsidRPr="00C83F49" w:rsidTr="00D129E8">
        <w:tc>
          <w:tcPr>
            <w:tcW w:w="9628" w:type="dxa"/>
            <w:gridSpan w:val="3"/>
            <w:shd w:val="clear" w:color="auto" w:fill="FBE4D5" w:themeFill="accent2" w:themeFillTint="33"/>
          </w:tcPr>
          <w:p w:rsidR="00DD63BC" w:rsidRPr="00C83F49" w:rsidRDefault="000D6B67" w:rsidP="00D129E8">
            <w:pPr>
              <w:spacing w:line="360" w:lineRule="auto"/>
              <w:jc w:val="center"/>
              <w:rPr>
                <w:rFonts w:ascii="Arial Black" w:hAnsi="Arial Black" w:cs="Arial"/>
                <w:sz w:val="24"/>
                <w:szCs w:val="24"/>
              </w:rPr>
            </w:pPr>
            <w:r w:rsidRPr="00C83F49">
              <w:rPr>
                <w:rFonts w:ascii="Arial Black" w:hAnsi="Arial Black" w:cs="Arial"/>
                <w:sz w:val="24"/>
                <w:szCs w:val="24"/>
              </w:rPr>
              <w:t>INSTRUCTIONS</w:t>
            </w:r>
          </w:p>
        </w:tc>
      </w:tr>
      <w:tr w:rsidR="00DD63BC" w:rsidRPr="00C83F49" w:rsidTr="00DD63BC">
        <w:tc>
          <w:tcPr>
            <w:tcW w:w="9628" w:type="dxa"/>
            <w:gridSpan w:val="3"/>
          </w:tcPr>
          <w:p w:rsidR="00DD63BC" w:rsidRPr="00C83F49" w:rsidRDefault="00DD63BC">
            <w:pP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  <w:p w:rsidR="00D15152" w:rsidRPr="00FF2DA5" w:rsidRDefault="00D15152" w:rsidP="009F609A">
            <w:pPr>
              <w:pStyle w:val="BodyText"/>
              <w:spacing w:before="0"/>
              <w:ind w:left="513" w:right="635" w:hanging="285"/>
              <w:jc w:val="both"/>
              <w:rPr>
                <w:rFonts w:ascii="Arial Rounded MT Bold" w:hAnsi="Arial Rounded MT Bold" w:cstheme="minorHAnsi"/>
                <w:b/>
                <w:w w:val="105"/>
                <w:sz w:val="20"/>
                <w:szCs w:val="18"/>
              </w:rPr>
            </w:pPr>
            <w:r w:rsidRPr="00FF2DA5">
              <w:rPr>
                <w:rFonts w:ascii="Arial Rounded MT Bold" w:hAnsi="Arial Rounded MT Bold" w:cstheme="minorHAnsi"/>
                <w:b/>
                <w:w w:val="105"/>
                <w:sz w:val="20"/>
                <w:szCs w:val="18"/>
              </w:rPr>
              <w:t xml:space="preserve">The PhD </w:t>
            </w:r>
            <w:r w:rsidR="00950296" w:rsidRPr="00FF2DA5">
              <w:rPr>
                <w:rFonts w:ascii="Arial Rounded MT Bold" w:hAnsi="Arial Rounded MT Bold" w:cstheme="minorHAnsi"/>
                <w:b/>
                <w:w w:val="105"/>
                <w:sz w:val="20"/>
                <w:szCs w:val="18"/>
              </w:rPr>
              <w:t>admission form</w:t>
            </w:r>
            <w:r w:rsidRPr="00FF2DA5">
              <w:rPr>
                <w:rFonts w:ascii="Arial Rounded MT Bold" w:hAnsi="Arial Rounded MT Bold" w:cstheme="minorHAnsi"/>
                <w:b/>
                <w:w w:val="105"/>
                <w:sz w:val="20"/>
                <w:szCs w:val="18"/>
              </w:rPr>
              <w:t xml:space="preserve"> duly filled mu</w:t>
            </w:r>
            <w:r w:rsidR="00CF1EA3">
              <w:rPr>
                <w:rFonts w:ascii="Arial Rounded MT Bold" w:hAnsi="Arial Rounded MT Bold" w:cstheme="minorHAnsi"/>
                <w:b/>
                <w:w w:val="105"/>
                <w:sz w:val="20"/>
                <w:szCs w:val="18"/>
              </w:rPr>
              <w:t xml:space="preserve">st be submitted to the PhD </w:t>
            </w:r>
            <w:r w:rsidRPr="00FF2DA5">
              <w:rPr>
                <w:rFonts w:ascii="Arial Rounded MT Bold" w:hAnsi="Arial Rounded MT Bold" w:cstheme="minorHAnsi"/>
                <w:b/>
                <w:w w:val="105"/>
                <w:sz w:val="20"/>
                <w:szCs w:val="18"/>
              </w:rPr>
              <w:t>Coordinator of the respective institution along with the following enclosures:</w:t>
            </w:r>
          </w:p>
          <w:p w:rsidR="00D15152" w:rsidRPr="00C83F49" w:rsidRDefault="00D15152" w:rsidP="00D15152">
            <w:pPr>
              <w:pStyle w:val="BodyText"/>
              <w:spacing w:before="0"/>
              <w:ind w:left="0" w:right="635" w:firstLine="0"/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</w:pPr>
          </w:p>
          <w:p w:rsidR="00D15152" w:rsidRPr="00950296" w:rsidRDefault="00D15152">
            <w:pPr>
              <w:rPr>
                <w:rFonts w:ascii="Arial Rounded MT Bold" w:eastAsia="Times New Roman" w:hAnsi="Arial Rounded MT Bold" w:cstheme="minorHAnsi"/>
                <w:iCs/>
                <w:w w:val="105"/>
                <w:sz w:val="18"/>
                <w:szCs w:val="18"/>
                <w:lang w:val="en-US"/>
              </w:rPr>
            </w:pPr>
          </w:p>
          <w:p w:rsidR="00950296" w:rsidRDefault="00950296" w:rsidP="00950296">
            <w:pPr>
              <w:pStyle w:val="ListParagraph"/>
              <w:numPr>
                <w:ilvl w:val="0"/>
                <w:numId w:val="9"/>
              </w:numPr>
              <w:rPr>
                <w:rFonts w:ascii="Arial Rounded MT Bold" w:eastAsia="Times New Roman" w:hAnsi="Arial Rounded MT Bold" w:cstheme="minorHAnsi"/>
                <w:iCs/>
                <w:w w:val="105"/>
                <w:sz w:val="18"/>
                <w:szCs w:val="18"/>
                <w:lang w:val="en-US"/>
              </w:rPr>
            </w:pPr>
            <w:r w:rsidRPr="00950296">
              <w:rPr>
                <w:rFonts w:ascii="Arial Rounded MT Bold" w:eastAsia="Times New Roman" w:hAnsi="Arial Rounded MT Bold" w:cstheme="minorHAnsi"/>
                <w:iCs/>
                <w:w w:val="105"/>
                <w:sz w:val="18"/>
                <w:szCs w:val="18"/>
                <w:lang w:val="en-US"/>
              </w:rPr>
              <w:t>Institute/Department level Interview results certified by the Head of the Institution</w:t>
            </w:r>
          </w:p>
          <w:p w:rsidR="0082095C" w:rsidRPr="00950296" w:rsidRDefault="008D522F" w:rsidP="0082095C">
            <w:pPr>
              <w:pStyle w:val="ListParagraph"/>
              <w:numPr>
                <w:ilvl w:val="0"/>
                <w:numId w:val="9"/>
              </w:numPr>
              <w:rPr>
                <w:rFonts w:ascii="Arial Rounded MT Bold" w:eastAsia="Times New Roman" w:hAnsi="Arial Rounded MT Bold" w:cstheme="minorHAnsi"/>
                <w:iCs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iCs/>
                <w:w w:val="105"/>
                <w:sz w:val="18"/>
                <w:szCs w:val="18"/>
                <w:lang w:val="en-US"/>
              </w:rPr>
              <w:t>Use separate co-guide declaration sheet i</w:t>
            </w:r>
            <w:r w:rsidR="0082095C">
              <w:rPr>
                <w:rFonts w:ascii="Arial Rounded MT Bold" w:eastAsia="Times New Roman" w:hAnsi="Arial Rounded MT Bold" w:cstheme="minorHAnsi"/>
                <w:iCs/>
                <w:w w:val="105"/>
                <w:sz w:val="18"/>
                <w:szCs w:val="18"/>
                <w:lang w:val="en-US"/>
              </w:rPr>
              <w:t>f more than one co-guide</w:t>
            </w:r>
            <w:r>
              <w:rPr>
                <w:rFonts w:ascii="Arial Rounded MT Bold" w:eastAsia="Times New Roman" w:hAnsi="Arial Rounded MT Bold" w:cstheme="minorHAnsi"/>
                <w:iCs/>
                <w:w w:val="105"/>
                <w:sz w:val="18"/>
                <w:szCs w:val="18"/>
                <w:lang w:val="en-US"/>
              </w:rPr>
              <w:t xml:space="preserve"> has been allotted to the candidate</w:t>
            </w:r>
          </w:p>
          <w:p w:rsidR="00CA790E" w:rsidRDefault="0051439D" w:rsidP="0051439D">
            <w:pPr>
              <w:pStyle w:val="ListParagraph"/>
              <w:numPr>
                <w:ilvl w:val="0"/>
                <w:numId w:val="9"/>
              </w:numPr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 xml:space="preserve">The candidate is required to produce original documents for verification at the time of </w:t>
            </w:r>
            <w:r w:rsidR="00CF1EA3">
              <w:rPr>
                <w:rFonts w:ascii="Arial Rounded MT Bold" w:hAnsi="Arial Rounded MT Bold" w:cs="Arial"/>
                <w:sz w:val="18"/>
                <w:szCs w:val="18"/>
              </w:rPr>
              <w:t>joining</w:t>
            </w:r>
            <w:r>
              <w:rPr>
                <w:rFonts w:ascii="Arial Rounded MT Bold" w:hAnsi="Arial Rounded MT Bold" w:cs="Arial"/>
                <w:sz w:val="18"/>
                <w:szCs w:val="18"/>
              </w:rPr>
              <w:t xml:space="preserve"> </w:t>
            </w:r>
          </w:p>
          <w:p w:rsidR="0051439D" w:rsidRPr="0051439D" w:rsidRDefault="0051439D" w:rsidP="0051439D">
            <w:pPr>
              <w:pStyle w:val="ListParagraph"/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CF1EA3" w:rsidRPr="009F609A" w:rsidRDefault="00CF1EA3" w:rsidP="00CF1EA3">
            <w:pPr>
              <w:pStyle w:val="BodyText"/>
              <w:spacing w:before="0"/>
              <w:ind w:left="0" w:right="635" w:firstLine="0"/>
              <w:jc w:val="center"/>
              <w:rPr>
                <w:rFonts w:ascii="Arial Rounded MT Bold" w:eastAsiaTheme="minorHAnsi" w:hAnsi="Arial Rounded MT Bold" w:cs="Arial"/>
                <w:i/>
                <w:sz w:val="18"/>
                <w:szCs w:val="18"/>
                <w:u w:val="single"/>
                <w:lang w:val="en-IN"/>
              </w:rPr>
            </w:pPr>
            <w:bookmarkStart w:id="0" w:name="_GoBack"/>
            <w:r>
              <w:rPr>
                <w:rFonts w:ascii="Arial Rounded MT Bold" w:eastAsiaTheme="minorHAnsi" w:hAnsi="Arial Rounded MT Bold" w:cs="Arial"/>
                <w:i/>
                <w:sz w:val="18"/>
                <w:szCs w:val="18"/>
                <w:u w:val="single"/>
                <w:lang w:val="en-IN"/>
              </w:rPr>
              <w:t xml:space="preserve">PhD coordinator will forward the hard copies of all the documents </w:t>
            </w:r>
            <w:r w:rsidRPr="009F609A">
              <w:rPr>
                <w:rFonts w:ascii="Arial Rounded MT Bold" w:eastAsiaTheme="minorHAnsi" w:hAnsi="Arial Rounded MT Bold" w:cs="Arial"/>
                <w:i/>
                <w:sz w:val="18"/>
                <w:szCs w:val="18"/>
                <w:u w:val="single"/>
                <w:lang w:val="en-IN"/>
              </w:rPr>
              <w:t>to:</w:t>
            </w:r>
          </w:p>
          <w:bookmarkEnd w:id="0"/>
          <w:p w:rsidR="00CA790E" w:rsidRPr="00C83F49" w:rsidRDefault="00CA790E" w:rsidP="00CA790E">
            <w:pPr>
              <w:pStyle w:val="BodyText"/>
              <w:spacing w:before="0"/>
              <w:ind w:left="0" w:right="635" w:firstLine="0"/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</w:pPr>
          </w:p>
          <w:p w:rsidR="00CA790E" w:rsidRPr="009F609A" w:rsidRDefault="00C83F49" w:rsidP="00C83F49">
            <w:pPr>
              <w:tabs>
                <w:tab w:val="left" w:pos="2868"/>
              </w:tabs>
              <w:ind w:left="57"/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hAnsi="Arial Rounded MT Bold" w:cs="Arial"/>
                <w:bCs/>
                <w:noProof/>
                <w:sz w:val="18"/>
                <w:szCs w:val="18"/>
                <w:lang w:val="en-US"/>
              </w:rPr>
              <w:tab/>
            </w:r>
            <w:r w:rsidR="00CA790E"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>The Deputy Director</w:t>
            </w:r>
          </w:p>
          <w:p w:rsidR="00CA790E" w:rsidRPr="009F609A" w:rsidRDefault="00C83F49" w:rsidP="00C83F49">
            <w:pPr>
              <w:tabs>
                <w:tab w:val="left" w:pos="2868"/>
              </w:tabs>
              <w:ind w:left="57"/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</w:pPr>
            <w:r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ab/>
            </w:r>
            <w:r w:rsidR="00CA790E"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>Centre for Doctoral Studies</w:t>
            </w:r>
            <w:r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 xml:space="preserve">, </w:t>
            </w:r>
          </w:p>
          <w:p w:rsidR="00CA790E" w:rsidRPr="009F609A" w:rsidRDefault="00C83F49" w:rsidP="00C83F49">
            <w:pPr>
              <w:tabs>
                <w:tab w:val="left" w:pos="2868"/>
              </w:tabs>
              <w:ind w:left="57"/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</w:pPr>
            <w:r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ab/>
            </w:r>
            <w:r w:rsidR="00CA790E"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>Directorate of Research</w:t>
            </w:r>
          </w:p>
          <w:p w:rsidR="00C83F49" w:rsidRPr="009F609A" w:rsidRDefault="00C83F49" w:rsidP="00C83F49">
            <w:pPr>
              <w:tabs>
                <w:tab w:val="left" w:pos="2868"/>
              </w:tabs>
              <w:ind w:left="57"/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</w:pPr>
            <w:r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ab/>
            </w:r>
            <w:r w:rsidR="00CA790E"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>Ground Floor, Advanced Research Centre</w:t>
            </w:r>
          </w:p>
          <w:p w:rsidR="00CA790E" w:rsidRPr="009F609A" w:rsidRDefault="00C83F49" w:rsidP="00C83F49">
            <w:pPr>
              <w:tabs>
                <w:tab w:val="left" w:pos="2868"/>
              </w:tabs>
              <w:ind w:left="57"/>
              <w:rPr>
                <w:rFonts w:ascii="Arial Rounded MT Bold" w:eastAsia="Times New Roman" w:hAnsi="Arial Rounded MT Bold" w:cstheme="minorHAnsi"/>
                <w:b/>
                <w:w w:val="105"/>
                <w:sz w:val="20"/>
                <w:szCs w:val="18"/>
                <w:lang w:val="en-US"/>
              </w:rPr>
            </w:pPr>
            <w:r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ab/>
            </w:r>
            <w:r w:rsidR="00CA790E"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 xml:space="preserve">Manipal Academy of Higher Education </w:t>
            </w:r>
            <w:r w:rsidR="00CA790E"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br/>
            </w:r>
            <w:r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ab/>
            </w:r>
            <w:r w:rsidR="00CA790E"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>Manipal-576104 |Karnataka |India</w:t>
            </w:r>
            <w:r w:rsidR="00CA790E"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br/>
            </w:r>
            <w:r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ab/>
            </w:r>
            <w:r w:rsidR="00CA790E"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>Tel: +918202922017</w:t>
            </w:r>
          </w:p>
          <w:p w:rsidR="00854C0C" w:rsidRPr="00C83F49" w:rsidRDefault="00854C0C">
            <w:pPr>
              <w:rPr>
                <w:rFonts w:eastAsia="Times New Roman" w:cstheme="minorHAnsi"/>
                <w:w w:val="105"/>
                <w:sz w:val="18"/>
                <w:szCs w:val="18"/>
                <w:lang w:val="en-US"/>
              </w:rPr>
            </w:pPr>
          </w:p>
        </w:tc>
      </w:tr>
      <w:tr w:rsidR="00951846" w:rsidTr="00951846">
        <w:tc>
          <w:tcPr>
            <w:tcW w:w="962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51846" w:rsidRDefault="00951846">
            <w:pPr>
              <w:jc w:val="center"/>
              <w:rPr>
                <w:rFonts w:ascii="Arial Rounded MT Bold" w:eastAsia="Times New Roman" w:hAnsi="Arial Rounded MT Bold" w:cstheme="minorHAnsi"/>
                <w:w w:val="105"/>
                <w:sz w:val="24"/>
                <w:szCs w:val="18"/>
                <w:lang w:val="en-US"/>
              </w:rPr>
            </w:pPr>
          </w:p>
          <w:p w:rsidR="00951846" w:rsidRDefault="00951846">
            <w:pPr>
              <w:jc w:val="center"/>
              <w:rPr>
                <w:rFonts w:ascii="Arial Rounded MT Bold" w:eastAsia="Times New Roman" w:hAnsi="Arial Rounded MT Bold" w:cstheme="minorHAnsi"/>
                <w:w w:val="105"/>
                <w:sz w:val="24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w w:val="105"/>
                <w:sz w:val="24"/>
                <w:szCs w:val="18"/>
                <w:lang w:val="en-US"/>
              </w:rPr>
              <w:t xml:space="preserve">FOR </w:t>
            </w:r>
            <w:r w:rsidR="00CF1EA3">
              <w:rPr>
                <w:rFonts w:ascii="Arial Rounded MT Bold" w:eastAsia="Times New Roman" w:hAnsi="Arial Rounded MT Bold" w:cstheme="minorHAnsi"/>
                <w:w w:val="105"/>
                <w:sz w:val="24"/>
                <w:szCs w:val="18"/>
                <w:lang w:val="en-US"/>
              </w:rPr>
              <w:t xml:space="preserve">CDS </w:t>
            </w:r>
            <w:r>
              <w:rPr>
                <w:rFonts w:ascii="Arial Rounded MT Bold" w:eastAsia="Times New Roman" w:hAnsi="Arial Rounded MT Bold" w:cstheme="minorHAnsi"/>
                <w:w w:val="105"/>
                <w:sz w:val="24"/>
                <w:szCs w:val="18"/>
                <w:lang w:val="en-US"/>
              </w:rPr>
              <w:t>OFFICE USE ONLY</w:t>
            </w:r>
          </w:p>
        </w:tc>
      </w:tr>
      <w:tr w:rsidR="00951846" w:rsidTr="00951846">
        <w:trPr>
          <w:trHeight w:val="530"/>
        </w:trPr>
        <w:tc>
          <w:tcPr>
            <w:tcW w:w="962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51846" w:rsidRDefault="00951846">
            <w:pP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 xml:space="preserve">Admission number: </w:t>
            </w:r>
          </w:p>
        </w:tc>
      </w:tr>
      <w:tr w:rsidR="00951846" w:rsidTr="00951846">
        <w:tc>
          <w:tcPr>
            <w:tcW w:w="7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51846" w:rsidRDefault="00951846">
            <w:pPr>
              <w:spacing w:line="480" w:lineRule="auto"/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 xml:space="preserve">Verified Status: </w:t>
            </w:r>
          </w:p>
        </w:tc>
        <w:tc>
          <w:tcPr>
            <w:tcW w:w="1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51846" w:rsidRDefault="00951846">
            <w:pPr>
              <w:jc w:val="center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YES</w:t>
            </w:r>
          </w:p>
        </w:tc>
        <w:tc>
          <w:tcPr>
            <w:tcW w:w="1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51846" w:rsidRDefault="00951846">
            <w:pPr>
              <w:jc w:val="center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NO</w:t>
            </w:r>
          </w:p>
        </w:tc>
      </w:tr>
      <w:tr w:rsidR="00951846" w:rsidTr="00227011">
        <w:tc>
          <w:tcPr>
            <w:tcW w:w="7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51846" w:rsidRDefault="00227011" w:rsidP="006E3623">
            <w:pP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 w:rsidRPr="00227011"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Institute/D</w:t>
            </w:r>
            <w:r w:rsidR="00B6622C"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epartment level i</w:t>
            </w:r>
            <w:r w:rsidRPr="00227011"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nterview results certified by the Head of the Institution</w:t>
            </w:r>
          </w:p>
          <w:p w:rsidR="0096425C" w:rsidRDefault="0096425C" w:rsidP="006E3623">
            <w:pP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1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51846" w:rsidRDefault="00951846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1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51846" w:rsidRDefault="00951846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</w:tr>
      <w:tr w:rsidR="00951846" w:rsidTr="00227011">
        <w:tc>
          <w:tcPr>
            <w:tcW w:w="7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51846" w:rsidRDefault="00B93A19" w:rsidP="006E3623">
            <w:pP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 xml:space="preserve">Attested documents verified with </w:t>
            </w:r>
            <w:r w:rsidR="00227011" w:rsidRPr="00227011"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original documents</w:t>
            </w:r>
          </w:p>
          <w:p w:rsidR="0096425C" w:rsidRDefault="0096425C" w:rsidP="006E3623">
            <w:pP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1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51846" w:rsidRDefault="00951846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1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51846" w:rsidRDefault="00951846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</w:tr>
      <w:tr w:rsidR="00951846" w:rsidTr="00227011">
        <w:tc>
          <w:tcPr>
            <w:tcW w:w="7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51846" w:rsidRDefault="00227011" w:rsidP="006E3623">
            <w:pP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Number of candidates under Guide</w:t>
            </w:r>
          </w:p>
          <w:p w:rsidR="0096425C" w:rsidRDefault="0096425C" w:rsidP="006E3623">
            <w:pP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1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51846" w:rsidRDefault="00951846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1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51846" w:rsidRDefault="00951846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</w:tr>
      <w:tr w:rsidR="00951846" w:rsidTr="00227011">
        <w:tc>
          <w:tcPr>
            <w:tcW w:w="7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51846" w:rsidRDefault="00227011" w:rsidP="006E3623">
            <w:pP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Number of candidates under Co-Guide</w:t>
            </w:r>
          </w:p>
          <w:p w:rsidR="0096425C" w:rsidRDefault="0096425C" w:rsidP="006E3623">
            <w:pP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1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51846" w:rsidRDefault="00951846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1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51846" w:rsidRDefault="00951846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</w:tr>
    </w:tbl>
    <w:p w:rsidR="00951846" w:rsidRDefault="00951846" w:rsidP="00951846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441"/>
        <w:gridCol w:w="1104"/>
        <w:gridCol w:w="1083"/>
      </w:tblGrid>
      <w:tr w:rsidR="00CF1EA3" w:rsidRPr="003F4087" w:rsidTr="00A06ECC">
        <w:tc>
          <w:tcPr>
            <w:tcW w:w="9628" w:type="dxa"/>
            <w:gridSpan w:val="3"/>
          </w:tcPr>
          <w:p w:rsidR="00CF1EA3" w:rsidRPr="003F4087" w:rsidRDefault="00CF1EA3" w:rsidP="00A06ECC">
            <w:pPr>
              <w:spacing w:line="360" w:lineRule="auto"/>
              <w:jc w:val="center"/>
              <w:rPr>
                <w:rFonts w:ascii="Arial Rounded MT Bold" w:eastAsia="Times New Roman" w:hAnsi="Arial Rounded MT Bold" w:cstheme="minorHAnsi"/>
                <w:b/>
                <w:bCs/>
                <w:w w:val="105"/>
                <w:sz w:val="18"/>
                <w:szCs w:val="18"/>
                <w:lang w:val="en-US"/>
              </w:rPr>
            </w:pPr>
            <w:r w:rsidRPr="003F4087">
              <w:rPr>
                <w:rFonts w:ascii="Arial Rounded MT Bold" w:eastAsia="Times New Roman" w:hAnsi="Arial Rounded MT Bold" w:cstheme="minorHAnsi"/>
                <w:b/>
                <w:bCs/>
                <w:w w:val="105"/>
                <w:sz w:val="18"/>
                <w:szCs w:val="18"/>
                <w:lang w:val="en-US"/>
              </w:rPr>
              <w:t>VERIFICATION BY CDS FACULTY COORDINATOR</w:t>
            </w:r>
          </w:p>
        </w:tc>
      </w:tr>
      <w:tr w:rsidR="00CF1EA3" w:rsidRPr="003F4087" w:rsidTr="00A06ECC">
        <w:tc>
          <w:tcPr>
            <w:tcW w:w="7441" w:type="dxa"/>
          </w:tcPr>
          <w:p w:rsidR="00CF1EA3" w:rsidRPr="003F4087" w:rsidRDefault="00CF1EA3" w:rsidP="00A06ECC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 w:rsidRPr="003F4087"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 xml:space="preserve">Documents Verified </w:t>
            </w:r>
          </w:p>
          <w:p w:rsidR="00CF1EA3" w:rsidRPr="003F4087" w:rsidRDefault="00CF1EA3" w:rsidP="00A06ECC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1104" w:type="dxa"/>
          </w:tcPr>
          <w:p w:rsidR="00CF1EA3" w:rsidRPr="003F4087" w:rsidRDefault="00CF1EA3" w:rsidP="00A06ECC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 w:rsidRPr="003F4087"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 xml:space="preserve">Yes </w:t>
            </w:r>
          </w:p>
        </w:tc>
        <w:tc>
          <w:tcPr>
            <w:tcW w:w="1083" w:type="dxa"/>
          </w:tcPr>
          <w:p w:rsidR="00CF1EA3" w:rsidRPr="003F4087" w:rsidRDefault="00CF1EA3" w:rsidP="00A06ECC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 w:rsidRPr="003F4087"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NO</w:t>
            </w:r>
          </w:p>
        </w:tc>
      </w:tr>
      <w:tr w:rsidR="00CF1EA3" w:rsidRPr="003F4087" w:rsidTr="00A06ECC">
        <w:tc>
          <w:tcPr>
            <w:tcW w:w="9628" w:type="dxa"/>
            <w:gridSpan w:val="3"/>
          </w:tcPr>
          <w:p w:rsidR="00CF1EA3" w:rsidRPr="003F4087" w:rsidRDefault="00CF1EA3" w:rsidP="00A06ECC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 w:rsidRPr="003F4087"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 xml:space="preserve">Remarks: </w:t>
            </w:r>
          </w:p>
          <w:p w:rsidR="00CF1EA3" w:rsidRPr="003F4087" w:rsidRDefault="00CF1EA3" w:rsidP="00A06ECC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  <w:p w:rsidR="00CF1EA3" w:rsidRPr="003F4087" w:rsidRDefault="00CF1EA3" w:rsidP="00A06ECC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 w:rsidRPr="003F4087"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 xml:space="preserve">Date of </w:t>
            </w: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 xml:space="preserve">Admission: </w:t>
            </w:r>
          </w:p>
          <w:p w:rsidR="00CF1EA3" w:rsidRPr="003F4087" w:rsidRDefault="00CF1EA3" w:rsidP="00A06ECC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  <w:p w:rsidR="00CF1EA3" w:rsidRPr="003F4087" w:rsidRDefault="00CF1EA3" w:rsidP="00A06ECC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  <w:p w:rsidR="00CF1EA3" w:rsidRPr="003F4087" w:rsidRDefault="00CF1EA3" w:rsidP="00A06ECC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 w:rsidRPr="003F4087"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Date:                                                                                                                                                Signature</w:t>
            </w:r>
          </w:p>
        </w:tc>
      </w:tr>
    </w:tbl>
    <w:p w:rsidR="000D6B67" w:rsidRDefault="000D6B67"/>
    <w:sectPr w:rsidR="000D6B67" w:rsidSect="00EC018A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567" w:right="1134" w:bottom="567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538AE" w:rsidRDefault="00D538AE" w:rsidP="00EC018A">
      <w:pPr>
        <w:spacing w:after="0" w:line="240" w:lineRule="auto"/>
      </w:pPr>
      <w:r>
        <w:separator/>
      </w:r>
    </w:p>
  </w:endnote>
  <w:endnote w:type="continuationSeparator" w:id="0">
    <w:p w:rsidR="00D538AE" w:rsidRDefault="00D538AE" w:rsidP="00EC01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unga">
    <w:panose1 w:val="00000400000000000000"/>
    <w:charset w:val="00"/>
    <w:family w:val="swiss"/>
    <w:pitch w:val="variable"/>
    <w:sig w:usb0="00400003" w:usb1="00000000" w:usb2="00000000" w:usb3="00000000" w:csb0="0000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F1EA3" w:rsidRDefault="00CF1EA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A449C" w:rsidRPr="005A449C" w:rsidRDefault="005A449C" w:rsidP="005A449C">
    <w:pPr>
      <w:pStyle w:val="Footer"/>
      <w:jc w:val="right"/>
      <w:rPr>
        <w:b/>
      </w:rPr>
    </w:pPr>
    <w:r w:rsidRPr="005A449C">
      <w:rPr>
        <w:b/>
      </w:rPr>
      <w:t xml:space="preserve">Page </w:t>
    </w:r>
    <w:r w:rsidRPr="005A449C">
      <w:rPr>
        <w:b/>
      </w:rPr>
      <w:fldChar w:fldCharType="begin"/>
    </w:r>
    <w:r w:rsidRPr="005A449C">
      <w:rPr>
        <w:b/>
      </w:rPr>
      <w:instrText xml:space="preserve"> PAGE  \* Arabic  \* MERGEFORMAT </w:instrText>
    </w:r>
    <w:r w:rsidRPr="005A449C">
      <w:rPr>
        <w:b/>
      </w:rPr>
      <w:fldChar w:fldCharType="separate"/>
    </w:r>
    <w:r w:rsidR="00727F0D">
      <w:rPr>
        <w:b/>
        <w:noProof/>
      </w:rPr>
      <w:t>5</w:t>
    </w:r>
    <w:r w:rsidRPr="005A449C">
      <w:rPr>
        <w:b/>
      </w:rPr>
      <w:fldChar w:fldCharType="end"/>
    </w:r>
    <w:r w:rsidRPr="005A449C">
      <w:rPr>
        <w:b/>
      </w:rPr>
      <w:t xml:space="preserve"> of </w:t>
    </w:r>
    <w:r w:rsidRPr="005A449C">
      <w:rPr>
        <w:b/>
      </w:rPr>
      <w:fldChar w:fldCharType="begin"/>
    </w:r>
    <w:r w:rsidRPr="005A449C">
      <w:rPr>
        <w:b/>
      </w:rPr>
      <w:instrText xml:space="preserve"> NUMPAGES  \* Arabic  \* MERGEFORMAT </w:instrText>
    </w:r>
    <w:r w:rsidRPr="005A449C">
      <w:rPr>
        <w:b/>
      </w:rPr>
      <w:fldChar w:fldCharType="separate"/>
    </w:r>
    <w:r w:rsidR="00727F0D">
      <w:rPr>
        <w:b/>
        <w:noProof/>
      </w:rPr>
      <w:t>5</w:t>
    </w:r>
    <w:r w:rsidRPr="005A449C">
      <w:rPr>
        <w:b/>
      </w:rPr>
      <w:fldChar w:fldCharType="end"/>
    </w:r>
  </w:p>
  <w:p w:rsidR="006C4D02" w:rsidRDefault="006C4D02" w:rsidP="005A449C">
    <w:pPr>
      <w:pStyle w:val="Footer"/>
      <w:jc w:val="righ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F1EA3" w:rsidRDefault="00CF1EA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538AE" w:rsidRDefault="00D538AE" w:rsidP="00EC018A">
      <w:pPr>
        <w:spacing w:after="0" w:line="240" w:lineRule="auto"/>
      </w:pPr>
      <w:r>
        <w:separator/>
      </w:r>
    </w:p>
  </w:footnote>
  <w:footnote w:type="continuationSeparator" w:id="0">
    <w:p w:rsidR="00D538AE" w:rsidRDefault="00D538AE" w:rsidP="00EC018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F1EA3" w:rsidRDefault="00CF1EA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C018A" w:rsidRDefault="006C4D02" w:rsidP="006C4D02">
    <w:pPr>
      <w:pStyle w:val="Header"/>
      <w:jc w:val="center"/>
    </w:pPr>
    <w:r>
      <w:rPr>
        <w:noProof/>
        <w:lang w:val="en-US" w:bidi="kn-IN"/>
      </w:rPr>
      <w:drawing>
        <wp:inline distT="0" distB="0" distL="0" distR="0">
          <wp:extent cx="2476500" cy="667815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58953" cy="69004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CF1EA3">
      <w:t>Annexure 2. Version 1; 11 Sept 2023</w:t>
    </w:r>
  </w:p>
  <w:p w:rsidR="00AA32F1" w:rsidRPr="00AA32F1" w:rsidRDefault="00AA32F1" w:rsidP="006C4D02">
    <w:pPr>
      <w:pStyle w:val="Header"/>
      <w:jc w:val="center"/>
      <w:rPr>
        <w:sz w:val="8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F1EA3" w:rsidRDefault="00CF1EA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C825A2"/>
    <w:multiLevelType w:val="hybridMultilevel"/>
    <w:tmpl w:val="85849C0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774537"/>
    <w:multiLevelType w:val="hybridMultilevel"/>
    <w:tmpl w:val="172E93F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57083C"/>
    <w:multiLevelType w:val="hybridMultilevel"/>
    <w:tmpl w:val="1C22A6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9323B8"/>
    <w:multiLevelType w:val="hybridMultilevel"/>
    <w:tmpl w:val="98A45C52"/>
    <w:lvl w:ilvl="0" w:tplc="264EF1E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5F02737"/>
    <w:multiLevelType w:val="hybridMultilevel"/>
    <w:tmpl w:val="374841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8CE7C0D"/>
    <w:multiLevelType w:val="hybridMultilevel"/>
    <w:tmpl w:val="96F82000"/>
    <w:lvl w:ilvl="0" w:tplc="264EF1E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BB85327"/>
    <w:multiLevelType w:val="hybridMultilevel"/>
    <w:tmpl w:val="7A6E58F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9201A0D"/>
    <w:multiLevelType w:val="hybridMultilevel"/>
    <w:tmpl w:val="1FF44C4A"/>
    <w:lvl w:ilvl="0" w:tplc="00F06A58">
      <w:start w:val="1"/>
      <w:numFmt w:val="bullet"/>
      <w:lvlText w:val="•"/>
      <w:lvlJc w:val="left"/>
      <w:pPr>
        <w:ind w:left="580" w:hanging="315"/>
      </w:pPr>
      <w:rPr>
        <w:rFonts w:ascii="Times New Roman" w:eastAsia="Times New Roman" w:hAnsi="Times New Roman" w:hint="default"/>
        <w:color w:val="3F3B2D"/>
        <w:w w:val="151"/>
        <w:sz w:val="28"/>
        <w:szCs w:val="28"/>
      </w:rPr>
    </w:lvl>
    <w:lvl w:ilvl="1" w:tplc="1EC0F372">
      <w:start w:val="1"/>
      <w:numFmt w:val="bullet"/>
      <w:lvlText w:val="•"/>
      <w:lvlJc w:val="left"/>
      <w:pPr>
        <w:ind w:left="910" w:hanging="300"/>
      </w:pPr>
      <w:rPr>
        <w:rFonts w:ascii="Times New Roman" w:eastAsia="Times New Roman" w:hAnsi="Times New Roman" w:hint="default"/>
        <w:color w:val="3F3B2D"/>
        <w:w w:val="151"/>
        <w:sz w:val="28"/>
        <w:szCs w:val="28"/>
      </w:rPr>
    </w:lvl>
    <w:lvl w:ilvl="2" w:tplc="EA682E4A">
      <w:start w:val="1"/>
      <w:numFmt w:val="bullet"/>
      <w:lvlText w:val="•"/>
      <w:lvlJc w:val="left"/>
      <w:pPr>
        <w:ind w:left="1225" w:hanging="315"/>
      </w:pPr>
      <w:rPr>
        <w:rFonts w:ascii="Times New Roman" w:eastAsia="Times New Roman" w:hAnsi="Times New Roman" w:hint="default"/>
        <w:color w:val="3F3B2D"/>
        <w:w w:val="151"/>
        <w:sz w:val="28"/>
        <w:szCs w:val="28"/>
      </w:rPr>
    </w:lvl>
    <w:lvl w:ilvl="3" w:tplc="4AAC0282">
      <w:start w:val="1"/>
      <w:numFmt w:val="bullet"/>
      <w:lvlText w:val="•"/>
      <w:lvlJc w:val="left"/>
      <w:pPr>
        <w:ind w:left="1014" w:hanging="315"/>
      </w:pPr>
      <w:rPr>
        <w:rFonts w:hint="default"/>
      </w:rPr>
    </w:lvl>
    <w:lvl w:ilvl="4" w:tplc="AA5C3042">
      <w:start w:val="1"/>
      <w:numFmt w:val="bullet"/>
      <w:lvlText w:val="•"/>
      <w:lvlJc w:val="left"/>
      <w:pPr>
        <w:ind w:left="804" w:hanging="315"/>
      </w:pPr>
      <w:rPr>
        <w:rFonts w:hint="default"/>
      </w:rPr>
    </w:lvl>
    <w:lvl w:ilvl="5" w:tplc="A072B9E6">
      <w:start w:val="1"/>
      <w:numFmt w:val="bullet"/>
      <w:lvlText w:val="•"/>
      <w:lvlJc w:val="left"/>
      <w:pPr>
        <w:ind w:left="594" w:hanging="315"/>
      </w:pPr>
      <w:rPr>
        <w:rFonts w:hint="default"/>
      </w:rPr>
    </w:lvl>
    <w:lvl w:ilvl="6" w:tplc="51E4F06A">
      <w:start w:val="1"/>
      <w:numFmt w:val="bullet"/>
      <w:lvlText w:val="•"/>
      <w:lvlJc w:val="left"/>
      <w:pPr>
        <w:ind w:left="384" w:hanging="315"/>
      </w:pPr>
      <w:rPr>
        <w:rFonts w:hint="default"/>
      </w:rPr>
    </w:lvl>
    <w:lvl w:ilvl="7" w:tplc="949CC316">
      <w:start w:val="1"/>
      <w:numFmt w:val="bullet"/>
      <w:lvlText w:val="•"/>
      <w:lvlJc w:val="left"/>
      <w:pPr>
        <w:ind w:left="174" w:hanging="315"/>
      </w:pPr>
      <w:rPr>
        <w:rFonts w:hint="default"/>
      </w:rPr>
    </w:lvl>
    <w:lvl w:ilvl="8" w:tplc="C5363A1A">
      <w:start w:val="1"/>
      <w:numFmt w:val="bullet"/>
      <w:lvlText w:val="•"/>
      <w:lvlJc w:val="left"/>
      <w:pPr>
        <w:ind w:left="-36" w:hanging="315"/>
      </w:pPr>
      <w:rPr>
        <w:rFonts w:hint="default"/>
      </w:rPr>
    </w:lvl>
  </w:abstractNum>
  <w:abstractNum w:abstractNumId="8" w15:restartNumberingAfterBreak="0">
    <w:nsid w:val="4A210B05"/>
    <w:multiLevelType w:val="hybridMultilevel"/>
    <w:tmpl w:val="EC422F3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6"/>
  </w:num>
  <w:num w:numId="3">
    <w:abstractNumId w:val="7"/>
  </w:num>
  <w:num w:numId="4">
    <w:abstractNumId w:val="1"/>
  </w:num>
  <w:num w:numId="5">
    <w:abstractNumId w:val="3"/>
  </w:num>
  <w:num w:numId="6">
    <w:abstractNumId w:val="8"/>
  </w:num>
  <w:num w:numId="7">
    <w:abstractNumId w:val="5"/>
  </w:num>
  <w:num w:numId="8">
    <w:abstractNumId w:val="2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57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1Nzc1sjQzMLcwNzZU0lEKTi0uzszPAymwrAUAHjTXxSwAAAA="/>
  </w:docVars>
  <w:rsids>
    <w:rsidRoot w:val="00DE4AE7"/>
    <w:rsid w:val="000030F6"/>
    <w:rsid w:val="00014B60"/>
    <w:rsid w:val="00016AEF"/>
    <w:rsid w:val="00025245"/>
    <w:rsid w:val="00061F75"/>
    <w:rsid w:val="00083921"/>
    <w:rsid w:val="000962D7"/>
    <w:rsid w:val="000D6B67"/>
    <w:rsid w:val="000F0A4F"/>
    <w:rsid w:val="000F3060"/>
    <w:rsid w:val="001129E2"/>
    <w:rsid w:val="00114D0C"/>
    <w:rsid w:val="00115046"/>
    <w:rsid w:val="0012100E"/>
    <w:rsid w:val="0013444B"/>
    <w:rsid w:val="00153C42"/>
    <w:rsid w:val="001660C6"/>
    <w:rsid w:val="001B704D"/>
    <w:rsid w:val="00203CA8"/>
    <w:rsid w:val="00211531"/>
    <w:rsid w:val="00227011"/>
    <w:rsid w:val="00246654"/>
    <w:rsid w:val="00271C43"/>
    <w:rsid w:val="00280253"/>
    <w:rsid w:val="002A2854"/>
    <w:rsid w:val="002B02DF"/>
    <w:rsid w:val="002C2C9A"/>
    <w:rsid w:val="002C5664"/>
    <w:rsid w:val="002F634E"/>
    <w:rsid w:val="00312493"/>
    <w:rsid w:val="00323D38"/>
    <w:rsid w:val="00370990"/>
    <w:rsid w:val="00395939"/>
    <w:rsid w:val="003979E5"/>
    <w:rsid w:val="003B0322"/>
    <w:rsid w:val="003E1F6B"/>
    <w:rsid w:val="00445E62"/>
    <w:rsid w:val="00465A37"/>
    <w:rsid w:val="0048255C"/>
    <w:rsid w:val="0048701F"/>
    <w:rsid w:val="004B5B30"/>
    <w:rsid w:val="0051439D"/>
    <w:rsid w:val="0052500A"/>
    <w:rsid w:val="00527C72"/>
    <w:rsid w:val="005A056A"/>
    <w:rsid w:val="005A449C"/>
    <w:rsid w:val="005A7FD5"/>
    <w:rsid w:val="005D72C3"/>
    <w:rsid w:val="005E4BB4"/>
    <w:rsid w:val="006012F7"/>
    <w:rsid w:val="00626447"/>
    <w:rsid w:val="00636676"/>
    <w:rsid w:val="00641FB4"/>
    <w:rsid w:val="00645F18"/>
    <w:rsid w:val="00657BB1"/>
    <w:rsid w:val="006977E8"/>
    <w:rsid w:val="006C2424"/>
    <w:rsid w:val="006C4D02"/>
    <w:rsid w:val="006E115B"/>
    <w:rsid w:val="006E3623"/>
    <w:rsid w:val="006F0457"/>
    <w:rsid w:val="00727F0D"/>
    <w:rsid w:val="007573BE"/>
    <w:rsid w:val="00764F43"/>
    <w:rsid w:val="00774843"/>
    <w:rsid w:val="00790231"/>
    <w:rsid w:val="007D5592"/>
    <w:rsid w:val="007F5A80"/>
    <w:rsid w:val="0082095C"/>
    <w:rsid w:val="00854C0C"/>
    <w:rsid w:val="008957BB"/>
    <w:rsid w:val="008B1BDF"/>
    <w:rsid w:val="008C7ACD"/>
    <w:rsid w:val="008D3A81"/>
    <w:rsid w:val="008D522F"/>
    <w:rsid w:val="008D7157"/>
    <w:rsid w:val="008F170F"/>
    <w:rsid w:val="00904605"/>
    <w:rsid w:val="00933E9E"/>
    <w:rsid w:val="00950296"/>
    <w:rsid w:val="00951846"/>
    <w:rsid w:val="00962ADE"/>
    <w:rsid w:val="0096425C"/>
    <w:rsid w:val="00977E94"/>
    <w:rsid w:val="009A7A98"/>
    <w:rsid w:val="009D1D3C"/>
    <w:rsid w:val="009F609A"/>
    <w:rsid w:val="00A04834"/>
    <w:rsid w:val="00A17EE7"/>
    <w:rsid w:val="00A769A4"/>
    <w:rsid w:val="00AA32F1"/>
    <w:rsid w:val="00AC2482"/>
    <w:rsid w:val="00AE48C9"/>
    <w:rsid w:val="00AE4D04"/>
    <w:rsid w:val="00B242C1"/>
    <w:rsid w:val="00B55548"/>
    <w:rsid w:val="00B61154"/>
    <w:rsid w:val="00B6622C"/>
    <w:rsid w:val="00B93A19"/>
    <w:rsid w:val="00BB3603"/>
    <w:rsid w:val="00BD69A2"/>
    <w:rsid w:val="00BF5FD8"/>
    <w:rsid w:val="00BF70EA"/>
    <w:rsid w:val="00C0434F"/>
    <w:rsid w:val="00C23593"/>
    <w:rsid w:val="00C25448"/>
    <w:rsid w:val="00C83F49"/>
    <w:rsid w:val="00CA790E"/>
    <w:rsid w:val="00CB09FD"/>
    <w:rsid w:val="00CC6ACA"/>
    <w:rsid w:val="00CE59DA"/>
    <w:rsid w:val="00CF1EA3"/>
    <w:rsid w:val="00D129E8"/>
    <w:rsid w:val="00D14489"/>
    <w:rsid w:val="00D15152"/>
    <w:rsid w:val="00D1734E"/>
    <w:rsid w:val="00D20249"/>
    <w:rsid w:val="00D22091"/>
    <w:rsid w:val="00D2316E"/>
    <w:rsid w:val="00D538AE"/>
    <w:rsid w:val="00D55BAB"/>
    <w:rsid w:val="00D75B96"/>
    <w:rsid w:val="00DD0B81"/>
    <w:rsid w:val="00DD63BC"/>
    <w:rsid w:val="00DE4AE7"/>
    <w:rsid w:val="00E214F6"/>
    <w:rsid w:val="00E22682"/>
    <w:rsid w:val="00E23D90"/>
    <w:rsid w:val="00E646DB"/>
    <w:rsid w:val="00EB0FC2"/>
    <w:rsid w:val="00EC018A"/>
    <w:rsid w:val="00EC4673"/>
    <w:rsid w:val="00EE0FC3"/>
    <w:rsid w:val="00F1327B"/>
    <w:rsid w:val="00F26712"/>
    <w:rsid w:val="00F2701B"/>
    <w:rsid w:val="00F31C9C"/>
    <w:rsid w:val="00F4317B"/>
    <w:rsid w:val="00FC3FC6"/>
    <w:rsid w:val="00FC67F1"/>
    <w:rsid w:val="00FD5AC7"/>
    <w:rsid w:val="00FE1059"/>
    <w:rsid w:val="00FF2D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k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F2CE5CD-7F7D-489A-9B62-B4234A6CF9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27C7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33E9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C018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C018A"/>
  </w:style>
  <w:style w:type="paragraph" w:styleId="Footer">
    <w:name w:val="footer"/>
    <w:basedOn w:val="Normal"/>
    <w:link w:val="FooterChar"/>
    <w:uiPriority w:val="99"/>
    <w:unhideWhenUsed/>
    <w:rsid w:val="00EC018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C018A"/>
  </w:style>
  <w:style w:type="paragraph" w:styleId="BodyText">
    <w:name w:val="Body Text"/>
    <w:basedOn w:val="Normal"/>
    <w:link w:val="BodyTextChar"/>
    <w:uiPriority w:val="1"/>
    <w:qFormat/>
    <w:rsid w:val="00D15152"/>
    <w:pPr>
      <w:widowControl w:val="0"/>
      <w:spacing w:before="68" w:after="0" w:line="240" w:lineRule="auto"/>
      <w:ind w:left="580" w:hanging="315"/>
    </w:pPr>
    <w:rPr>
      <w:rFonts w:ascii="Times New Roman" w:eastAsia="Times New Roman" w:hAnsi="Times New Roman"/>
      <w:sz w:val="28"/>
      <w:szCs w:val="28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D15152"/>
    <w:rPr>
      <w:rFonts w:ascii="Times New Roman" w:eastAsia="Times New Roman" w:hAnsi="Times New Roman"/>
      <w:sz w:val="28"/>
      <w:szCs w:val="2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54639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241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83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5</TotalTime>
  <Pages>5</Pages>
  <Words>724</Words>
  <Characters>4131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48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Vasudha Devi [MAHE-KMC]</cp:lastModifiedBy>
  <cp:revision>111</cp:revision>
  <cp:lastPrinted>2021-12-01T06:51:00Z</cp:lastPrinted>
  <dcterms:created xsi:type="dcterms:W3CDTF">2021-07-23T13:04:00Z</dcterms:created>
  <dcterms:modified xsi:type="dcterms:W3CDTF">2023-09-08T11:26:00Z</dcterms:modified>
</cp:coreProperties>
</file>